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DB787" w14:textId="36192C69" w:rsidR="00BC59A0" w:rsidRPr="003A25F4" w:rsidRDefault="00BF16C8" w:rsidP="00B16973">
      <w:pPr>
        <w:jc w:val="center"/>
        <w:rPr>
          <w:rFonts w:ascii="Calibri" w:hAnsi="Calibri"/>
          <w:b/>
          <w:bCs/>
          <w:iCs/>
          <w:color w:val="0070C0"/>
          <w:sz w:val="48"/>
          <w:szCs w:val="48"/>
          <w:u w:val="single"/>
        </w:rPr>
      </w:pPr>
      <w:r w:rsidRPr="003A25F4">
        <w:rPr>
          <w:rFonts w:ascii="Calibri" w:hAnsi="Calibri"/>
          <w:b/>
          <w:bCs/>
          <w:iCs/>
          <w:color w:val="0070C0"/>
          <w:sz w:val="48"/>
          <w:szCs w:val="48"/>
          <w:u w:val="single"/>
        </w:rPr>
        <w:t xml:space="preserve">MODULE </w:t>
      </w:r>
      <w:r w:rsidR="00F0178E" w:rsidRPr="003A25F4">
        <w:rPr>
          <w:rFonts w:ascii="Calibri" w:hAnsi="Calibri"/>
          <w:b/>
          <w:bCs/>
          <w:iCs/>
          <w:color w:val="0070C0"/>
          <w:sz w:val="48"/>
          <w:szCs w:val="48"/>
          <w:u w:val="single"/>
        </w:rPr>
        <w:t xml:space="preserve">LIST &amp; </w:t>
      </w:r>
      <w:r w:rsidRPr="003A25F4">
        <w:rPr>
          <w:rFonts w:ascii="Calibri" w:hAnsi="Calibri"/>
          <w:b/>
          <w:bCs/>
          <w:iCs/>
          <w:color w:val="0070C0"/>
          <w:sz w:val="48"/>
          <w:szCs w:val="48"/>
          <w:u w:val="single"/>
        </w:rPr>
        <w:t>SELECTION</w:t>
      </w:r>
    </w:p>
    <w:p w14:paraId="19699537" w14:textId="77777777" w:rsidR="00BF16C8" w:rsidRDefault="00BF16C8" w:rsidP="00E35B3D">
      <w:pPr>
        <w:rPr>
          <w:rFonts w:ascii="Calibri" w:hAnsi="Calibri"/>
          <w:sz w:val="20"/>
          <w:szCs w:val="20"/>
        </w:rPr>
      </w:pPr>
    </w:p>
    <w:p w14:paraId="29686388" w14:textId="645AB519" w:rsidR="000A67E1" w:rsidRPr="00DD4A30" w:rsidRDefault="000A67E1" w:rsidP="000A67E1">
      <w:pPr>
        <w:jc w:val="center"/>
        <w:rPr>
          <w:rFonts w:ascii="Calibri" w:hAnsi="Calibri"/>
          <w:b/>
          <w:color w:val="FF0000"/>
          <w:sz w:val="28"/>
          <w:szCs w:val="28"/>
        </w:rPr>
      </w:pPr>
      <w:r w:rsidRPr="00DD4A30">
        <w:rPr>
          <w:rFonts w:ascii="Wingdings" w:eastAsia="Wingdings" w:hAnsi="Wingdings" w:cs="Wingdings"/>
          <w:b/>
          <w:color w:val="FF0000"/>
          <w:sz w:val="28"/>
          <w:szCs w:val="28"/>
        </w:rPr>
        <w:t>F</w:t>
      </w:r>
      <w:r w:rsidRPr="00DD4A30">
        <w:rPr>
          <w:rFonts w:ascii="Calibri" w:hAnsi="Calibri"/>
          <w:b/>
          <w:color w:val="FF0000"/>
          <w:sz w:val="28"/>
          <w:szCs w:val="28"/>
        </w:rPr>
        <w:t xml:space="preserve"> Before completing </w:t>
      </w:r>
      <w:r w:rsidR="00C40E34">
        <w:rPr>
          <w:rFonts w:ascii="Calibri" w:hAnsi="Calibri"/>
          <w:b/>
          <w:color w:val="FF0000"/>
          <w:sz w:val="28"/>
          <w:szCs w:val="28"/>
        </w:rPr>
        <w:t>the</w:t>
      </w:r>
      <w:r w:rsidRPr="00DD4A30">
        <w:rPr>
          <w:rFonts w:ascii="Calibri" w:hAnsi="Calibri"/>
          <w:b/>
          <w:color w:val="FF0000"/>
          <w:sz w:val="28"/>
          <w:szCs w:val="28"/>
        </w:rPr>
        <w:t xml:space="preserve"> table, please read the guidelines below carefully </w:t>
      </w:r>
      <w:r w:rsidRPr="00DD4A30">
        <w:rPr>
          <w:rFonts w:ascii="Wingdings" w:eastAsia="Wingdings" w:hAnsi="Wingdings" w:cs="Wingdings"/>
          <w:b/>
          <w:color w:val="FF0000"/>
          <w:sz w:val="28"/>
          <w:szCs w:val="28"/>
        </w:rPr>
        <w:t>E</w:t>
      </w:r>
    </w:p>
    <w:p w14:paraId="24BF1147" w14:textId="3F34E605" w:rsidR="000A67E1" w:rsidRDefault="000A67E1" w:rsidP="000A67E1">
      <w:pPr>
        <w:rPr>
          <w:rFonts w:ascii="Calibri" w:hAnsi="Calibri"/>
          <w:sz w:val="20"/>
          <w:szCs w:val="20"/>
        </w:rPr>
      </w:pPr>
    </w:p>
    <w:tbl>
      <w:tblPr>
        <w:tblStyle w:val="TableGrid"/>
        <w:tblW w:w="922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709"/>
        <w:gridCol w:w="2268"/>
        <w:gridCol w:w="992"/>
        <w:gridCol w:w="1134"/>
        <w:gridCol w:w="3276"/>
      </w:tblGrid>
      <w:tr w:rsidR="000A67E1" w:rsidRPr="006C18DE" w14:paraId="789182C5" w14:textId="77777777" w:rsidTr="003A25F4">
        <w:tc>
          <w:tcPr>
            <w:tcW w:w="9225" w:type="dxa"/>
            <w:gridSpan w:val="6"/>
          </w:tcPr>
          <w:p w14:paraId="1FED959E" w14:textId="77777777" w:rsidR="000A67E1" w:rsidRPr="006C18DE" w:rsidRDefault="000A67E1" w:rsidP="00C44939">
            <w:pPr>
              <w:rPr>
                <w:rFonts w:ascii="Calibri" w:hAnsi="Calibri"/>
                <w:b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Student details</w:t>
            </w:r>
          </w:p>
        </w:tc>
      </w:tr>
      <w:tr w:rsidR="000A67E1" w:rsidRPr="006C18DE" w14:paraId="6ACD40E0" w14:textId="77777777" w:rsidTr="00C40E34">
        <w:tc>
          <w:tcPr>
            <w:tcW w:w="1555" w:type="dxa"/>
            <w:gridSpan w:val="2"/>
          </w:tcPr>
          <w:p w14:paraId="0152BE80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sz w:val="18"/>
                <w:szCs w:val="18"/>
              </w:rPr>
              <w:t>Surname</w:t>
            </w:r>
          </w:p>
        </w:tc>
        <w:tc>
          <w:tcPr>
            <w:tcW w:w="3260" w:type="dxa"/>
            <w:gridSpan w:val="2"/>
          </w:tcPr>
          <w:p w14:paraId="5E62DC96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B54727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sz w:val="18"/>
                <w:szCs w:val="18"/>
              </w:rPr>
              <w:t>Forename</w:t>
            </w:r>
          </w:p>
        </w:tc>
        <w:tc>
          <w:tcPr>
            <w:tcW w:w="3276" w:type="dxa"/>
          </w:tcPr>
          <w:p w14:paraId="72776E3E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0A67E1" w:rsidRPr="006C18DE" w14:paraId="4C0F3D96" w14:textId="77777777" w:rsidTr="00C40E34">
        <w:tc>
          <w:tcPr>
            <w:tcW w:w="1555" w:type="dxa"/>
            <w:gridSpan w:val="2"/>
          </w:tcPr>
          <w:p w14:paraId="5F3EB10F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sz w:val="18"/>
                <w:szCs w:val="18"/>
              </w:rPr>
              <w:t>UB Number</w:t>
            </w:r>
          </w:p>
        </w:tc>
        <w:tc>
          <w:tcPr>
            <w:tcW w:w="3260" w:type="dxa"/>
            <w:gridSpan w:val="2"/>
          </w:tcPr>
          <w:p w14:paraId="031B64A5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CF0B966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sz w:val="18"/>
                <w:szCs w:val="18"/>
              </w:rPr>
              <w:t>Email</w:t>
            </w:r>
          </w:p>
        </w:tc>
        <w:tc>
          <w:tcPr>
            <w:tcW w:w="3276" w:type="dxa"/>
          </w:tcPr>
          <w:p w14:paraId="4A056562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0A67E1" w:rsidRPr="006C18DE" w14:paraId="39C9D066" w14:textId="77777777" w:rsidTr="00C40E34">
        <w:tc>
          <w:tcPr>
            <w:tcW w:w="1555" w:type="dxa"/>
            <w:gridSpan w:val="2"/>
          </w:tcPr>
          <w:p w14:paraId="7FBA8D4A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sz w:val="18"/>
                <w:szCs w:val="18"/>
              </w:rPr>
              <w:t>Home University</w:t>
            </w:r>
          </w:p>
        </w:tc>
        <w:tc>
          <w:tcPr>
            <w:tcW w:w="7670" w:type="dxa"/>
            <w:gridSpan w:val="4"/>
          </w:tcPr>
          <w:p w14:paraId="32CB3C01" w14:textId="77777777" w:rsidR="000A67E1" w:rsidRPr="006C18DE" w:rsidRDefault="000A67E1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0A67E1" w:rsidRPr="006C18DE" w14:paraId="2F3B6F95" w14:textId="77777777" w:rsidTr="003A25F4">
        <w:trPr>
          <w:trHeight w:val="53"/>
        </w:trPr>
        <w:tc>
          <w:tcPr>
            <w:tcW w:w="9225" w:type="dxa"/>
            <w:gridSpan w:val="6"/>
            <w:shd w:val="clear" w:color="auto" w:fill="A6A6A6" w:themeFill="background1" w:themeFillShade="A6"/>
          </w:tcPr>
          <w:p w14:paraId="0E4CB153" w14:textId="77777777" w:rsidR="000A67E1" w:rsidRPr="006C18DE" w:rsidRDefault="000A67E1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3158E5" w:rsidRPr="006C18DE" w14:paraId="025FDF13" w14:textId="77777777" w:rsidTr="00C44939">
        <w:tc>
          <w:tcPr>
            <w:tcW w:w="9225" w:type="dxa"/>
            <w:gridSpan w:val="6"/>
            <w:vAlign w:val="center"/>
          </w:tcPr>
          <w:p w14:paraId="70AEF0FC" w14:textId="0F8EFD48" w:rsidR="003158E5" w:rsidRPr="00C40E34" w:rsidRDefault="00EB5282" w:rsidP="00C40E34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hyperlink r:id="rId7" w:history="1">
              <w:r w:rsidR="003158E5" w:rsidRPr="00937340">
                <w:rPr>
                  <w:rStyle w:val="Hyperlink"/>
                  <w:rFonts w:ascii="Calibri" w:hAnsi="Calibri"/>
                  <w:b/>
                  <w:sz w:val="22"/>
                  <w:szCs w:val="22"/>
                </w:rPr>
                <w:t>202</w:t>
              </w:r>
              <w:r w:rsidR="00687AE7">
                <w:rPr>
                  <w:rStyle w:val="Hyperlink"/>
                  <w:rFonts w:ascii="Calibri" w:hAnsi="Calibri"/>
                  <w:b/>
                  <w:sz w:val="22"/>
                  <w:szCs w:val="22"/>
                </w:rPr>
                <w:t>3</w:t>
              </w:r>
              <w:r w:rsidR="003158E5" w:rsidRPr="00937340">
                <w:rPr>
                  <w:rStyle w:val="Hyperlink"/>
                  <w:rFonts w:ascii="Calibri" w:hAnsi="Calibri"/>
                  <w:b/>
                  <w:sz w:val="22"/>
                  <w:szCs w:val="22"/>
                </w:rPr>
                <w:t>/202</w:t>
              </w:r>
              <w:r w:rsidR="00687AE7">
                <w:rPr>
                  <w:rStyle w:val="Hyperlink"/>
                  <w:rFonts w:ascii="Calibri" w:hAnsi="Calibri"/>
                  <w:b/>
                  <w:sz w:val="22"/>
                  <w:szCs w:val="22"/>
                </w:rPr>
                <w:t>4</w:t>
              </w:r>
              <w:r w:rsidR="003158E5" w:rsidRPr="00937340">
                <w:rPr>
                  <w:rStyle w:val="Hyperlink"/>
                  <w:rFonts w:ascii="Calibri" w:hAnsi="Calibri"/>
                  <w:b/>
                  <w:sz w:val="22"/>
                  <w:szCs w:val="22"/>
                </w:rPr>
                <w:t xml:space="preserve"> List of Modules for Exchange Students</w:t>
              </w:r>
            </w:hyperlink>
          </w:p>
        </w:tc>
      </w:tr>
      <w:tr w:rsidR="00DD4A30" w:rsidRPr="006C18DE" w14:paraId="51B4348E" w14:textId="77777777" w:rsidTr="00C44939">
        <w:tc>
          <w:tcPr>
            <w:tcW w:w="9225" w:type="dxa"/>
            <w:gridSpan w:val="6"/>
            <w:vAlign w:val="center"/>
          </w:tcPr>
          <w:p w14:paraId="76701506" w14:textId="77777777" w:rsidR="00DD4A30" w:rsidRPr="00444474" w:rsidRDefault="00DD4A30" w:rsidP="003158E5">
            <w:pPr>
              <w:jc w:val="center"/>
              <w:rPr>
                <w:rFonts w:ascii="Calibri" w:hAnsi="Calibri"/>
                <w:i/>
                <w:iCs/>
                <w:sz w:val="18"/>
                <w:szCs w:val="18"/>
              </w:rPr>
            </w:pPr>
            <w:r w:rsidRPr="00444474">
              <w:rPr>
                <w:rFonts w:ascii="Calibri" w:hAnsi="Calibri"/>
                <w:i/>
                <w:iCs/>
                <w:sz w:val="18"/>
                <w:szCs w:val="18"/>
              </w:rPr>
              <w:t xml:space="preserve">Please complete </w:t>
            </w:r>
            <w:r w:rsidRPr="00444474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ONLY ONE</w:t>
            </w:r>
            <w:r w:rsidRPr="00444474">
              <w:rPr>
                <w:rFonts w:ascii="Calibri" w:hAnsi="Calibri"/>
                <w:i/>
                <w:iCs/>
                <w:sz w:val="18"/>
                <w:szCs w:val="18"/>
              </w:rPr>
              <w:t xml:space="preserve"> of the below tables</w:t>
            </w:r>
          </w:p>
          <w:p w14:paraId="7BD5BCAD" w14:textId="625BCA63" w:rsidR="00DD4A30" w:rsidRPr="00444474" w:rsidRDefault="00DD4A30" w:rsidP="003158E5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584AAD" w:rsidRPr="00584AAD" w14:paraId="73E72AEA" w14:textId="77777777" w:rsidTr="00584AAD">
        <w:tc>
          <w:tcPr>
            <w:tcW w:w="9225" w:type="dxa"/>
            <w:gridSpan w:val="6"/>
            <w:shd w:val="clear" w:color="auto" w:fill="A6A6A6" w:themeFill="background1" w:themeFillShade="A6"/>
            <w:vAlign w:val="center"/>
          </w:tcPr>
          <w:p w14:paraId="51C45469" w14:textId="77777777" w:rsidR="00584AAD" w:rsidRPr="00584AAD" w:rsidRDefault="00584AAD" w:rsidP="00584AAD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4D6075" w:rsidRPr="006C18DE" w14:paraId="3C831CC9" w14:textId="77777777" w:rsidTr="007329A2">
        <w:tc>
          <w:tcPr>
            <w:tcW w:w="9225" w:type="dxa"/>
            <w:gridSpan w:val="6"/>
            <w:shd w:val="clear" w:color="auto" w:fill="000000" w:themeFill="text1"/>
          </w:tcPr>
          <w:p w14:paraId="4BA9648C" w14:textId="2F352BEB" w:rsidR="004D6075" w:rsidRPr="007329A2" w:rsidRDefault="007329A2" w:rsidP="007329A2">
            <w:pPr>
              <w:jc w:val="center"/>
              <w:rPr>
                <w:rFonts w:ascii="Calibri" w:hAnsi="Calibri"/>
                <w:color w:val="FFFFFF" w:themeColor="background1"/>
              </w:rPr>
            </w:pPr>
            <w:r w:rsidRPr="007329A2">
              <w:rPr>
                <w:rFonts w:ascii="Calibri" w:hAnsi="Calibri"/>
                <w:b/>
                <w:color w:val="FFFFFF" w:themeColor="background1"/>
              </w:rPr>
              <w:t>Student on Exchange ONLY for Term 1 (</w:t>
            </w:r>
            <w:r w:rsidR="001040C7">
              <w:rPr>
                <w:rFonts w:ascii="Calibri" w:hAnsi="Calibri"/>
                <w:b/>
                <w:color w:val="FFFFFF" w:themeColor="background1"/>
              </w:rPr>
              <w:t xml:space="preserve">September 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>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3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 xml:space="preserve"> –</w:t>
            </w:r>
            <w:r w:rsidR="001040C7"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>January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 xml:space="preserve"> 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4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>)</w:t>
            </w:r>
          </w:p>
        </w:tc>
      </w:tr>
      <w:tr w:rsidR="004D6075" w:rsidRPr="006C18DE" w14:paraId="596C3353" w14:textId="77777777" w:rsidTr="003A25F4">
        <w:tc>
          <w:tcPr>
            <w:tcW w:w="9225" w:type="dxa"/>
            <w:gridSpan w:val="6"/>
            <w:shd w:val="clear" w:color="auto" w:fill="A6A6A6" w:themeFill="background1" w:themeFillShade="A6"/>
          </w:tcPr>
          <w:p w14:paraId="789724D0" w14:textId="77777777" w:rsidR="004D6075" w:rsidRPr="006C18DE" w:rsidRDefault="004D6075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EA6448" w:rsidRPr="006C18DE" w14:paraId="0EAE7506" w14:textId="77777777" w:rsidTr="00EA6448">
        <w:tc>
          <w:tcPr>
            <w:tcW w:w="846" w:type="dxa"/>
          </w:tcPr>
          <w:p w14:paraId="3DC01FC9" w14:textId="4A3504E7" w:rsidR="00EA6448" w:rsidRPr="00EA6448" w:rsidRDefault="00EA6448" w:rsidP="006C18DE">
            <w:pPr>
              <w:jc w:val="center"/>
              <w:rPr>
                <w:rFonts w:ascii="Calibri" w:hAnsi="Calibri"/>
                <w:b/>
                <w:bCs/>
                <w:sz w:val="18"/>
                <w:szCs w:val="18"/>
              </w:rPr>
            </w:pPr>
            <w:r w:rsidRPr="00EA6448">
              <w:rPr>
                <w:rFonts w:ascii="Calibri" w:hAnsi="Calibri"/>
                <w:b/>
                <w:bCs/>
                <w:sz w:val="18"/>
                <w:szCs w:val="18"/>
              </w:rPr>
              <w:t>Term</w:t>
            </w:r>
          </w:p>
        </w:tc>
        <w:tc>
          <w:tcPr>
            <w:tcW w:w="2977" w:type="dxa"/>
            <w:gridSpan w:val="2"/>
          </w:tcPr>
          <w:p w14:paraId="66E2E92C" w14:textId="16E571C8" w:rsidR="00EA6448" w:rsidRPr="006C18DE" w:rsidRDefault="00EA6448" w:rsidP="006C18DE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Module code</w:t>
            </w:r>
          </w:p>
        </w:tc>
        <w:tc>
          <w:tcPr>
            <w:tcW w:w="992" w:type="dxa"/>
          </w:tcPr>
          <w:p w14:paraId="2A182643" w14:textId="1A5560AD" w:rsidR="00EA6448" w:rsidRPr="006C18DE" w:rsidRDefault="00EA6448" w:rsidP="006C18DE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Credits</w:t>
            </w:r>
          </w:p>
        </w:tc>
        <w:tc>
          <w:tcPr>
            <w:tcW w:w="4410" w:type="dxa"/>
            <w:gridSpan w:val="2"/>
          </w:tcPr>
          <w:p w14:paraId="7B8093AE" w14:textId="586A83D8" w:rsidR="00EA6448" w:rsidRPr="006C18DE" w:rsidRDefault="00EA6448" w:rsidP="006C18DE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Module title</w:t>
            </w:r>
          </w:p>
        </w:tc>
      </w:tr>
      <w:tr w:rsidR="00EA6448" w:rsidRPr="006C18DE" w14:paraId="3402BE8A" w14:textId="77777777" w:rsidTr="00EA6448">
        <w:tc>
          <w:tcPr>
            <w:tcW w:w="846" w:type="dxa"/>
          </w:tcPr>
          <w:p w14:paraId="013BAA1A" w14:textId="0932F33E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6A3E69DA" w14:textId="13574B03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76FB545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138A198C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EA6448" w:rsidRPr="006C18DE" w14:paraId="2D053517" w14:textId="77777777" w:rsidTr="00EA6448">
        <w:tc>
          <w:tcPr>
            <w:tcW w:w="846" w:type="dxa"/>
          </w:tcPr>
          <w:p w14:paraId="25CEF9E3" w14:textId="60DDA3B3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58E4BBFA" w14:textId="093733E8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5A0C4C52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24D8D236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EA6448" w:rsidRPr="006C18DE" w14:paraId="7B96BBCA" w14:textId="77777777" w:rsidTr="00EA6448">
        <w:tc>
          <w:tcPr>
            <w:tcW w:w="846" w:type="dxa"/>
          </w:tcPr>
          <w:p w14:paraId="3A0D9670" w14:textId="30A11F13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2C2FA31E" w14:textId="1DCC19FC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3A91804E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7AF3F1F8" w14:textId="77777777" w:rsidR="00EA6448" w:rsidRPr="006C18DE" w:rsidRDefault="00EA6448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6C18DE" w:rsidRPr="006C18DE" w14:paraId="70D9E240" w14:textId="77777777" w:rsidTr="003A25F4">
        <w:tc>
          <w:tcPr>
            <w:tcW w:w="9225" w:type="dxa"/>
            <w:gridSpan w:val="6"/>
          </w:tcPr>
          <w:p w14:paraId="786C6133" w14:textId="2CB1B181" w:rsidR="006C18DE" w:rsidRPr="006C18DE" w:rsidRDefault="006C18DE" w:rsidP="006C18DE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Reserve choices</w:t>
            </w:r>
          </w:p>
        </w:tc>
      </w:tr>
      <w:tr w:rsidR="00EA6448" w:rsidRPr="006C18DE" w14:paraId="7C9DAAB8" w14:textId="77777777" w:rsidTr="00EA6448">
        <w:tc>
          <w:tcPr>
            <w:tcW w:w="846" w:type="dxa"/>
          </w:tcPr>
          <w:p w14:paraId="2F9AC3EE" w14:textId="393AC346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  <w:r w:rsidRPr="0080649A"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6222E093" w14:textId="2FAD8A2E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6F0E5B2A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14CC4C74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EA6448" w:rsidRPr="006C18DE" w14:paraId="6856A2DF" w14:textId="77777777" w:rsidTr="00EA6448">
        <w:tc>
          <w:tcPr>
            <w:tcW w:w="846" w:type="dxa"/>
          </w:tcPr>
          <w:p w14:paraId="1D0750F3" w14:textId="1E622774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  <w:r w:rsidRPr="0080649A"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55CC0F91" w14:textId="5A7386CD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107E03D9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4D664AF6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EA6448" w:rsidRPr="006C18DE" w14:paraId="7A662EC3" w14:textId="77777777" w:rsidTr="00EA6448">
        <w:tc>
          <w:tcPr>
            <w:tcW w:w="846" w:type="dxa"/>
          </w:tcPr>
          <w:p w14:paraId="5930EE6F" w14:textId="36904A82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  <w:r w:rsidRPr="0080649A"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5B6E04CD" w14:textId="43561A04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26BB09AF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706F56E9" w14:textId="77777777" w:rsidR="00EA6448" w:rsidRPr="006C18DE" w:rsidRDefault="00EA6448" w:rsidP="00EA644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7329A2" w:rsidRPr="007329A2" w14:paraId="084C774F" w14:textId="77777777" w:rsidTr="00EA6448">
        <w:tc>
          <w:tcPr>
            <w:tcW w:w="3823" w:type="dxa"/>
            <w:gridSpan w:val="3"/>
            <w:shd w:val="clear" w:color="auto" w:fill="808080" w:themeFill="background1" w:themeFillShade="80"/>
          </w:tcPr>
          <w:p w14:paraId="3D1CF470" w14:textId="77777777" w:rsidR="007329A2" w:rsidRPr="007329A2" w:rsidRDefault="007329A2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  <w:tc>
          <w:tcPr>
            <w:tcW w:w="992" w:type="dxa"/>
            <w:shd w:val="clear" w:color="auto" w:fill="808080" w:themeFill="background1" w:themeFillShade="80"/>
          </w:tcPr>
          <w:p w14:paraId="1ADA416F" w14:textId="77777777" w:rsidR="007329A2" w:rsidRPr="007329A2" w:rsidRDefault="007329A2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  <w:tc>
          <w:tcPr>
            <w:tcW w:w="4410" w:type="dxa"/>
            <w:gridSpan w:val="2"/>
            <w:shd w:val="clear" w:color="auto" w:fill="808080" w:themeFill="background1" w:themeFillShade="80"/>
          </w:tcPr>
          <w:p w14:paraId="420D0382" w14:textId="77777777" w:rsidR="007329A2" w:rsidRPr="007329A2" w:rsidRDefault="007329A2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3668F9" w:rsidRPr="006C18DE" w14:paraId="2B1470CC" w14:textId="77777777" w:rsidTr="003668F9">
        <w:tc>
          <w:tcPr>
            <w:tcW w:w="9225" w:type="dxa"/>
            <w:gridSpan w:val="6"/>
            <w:shd w:val="clear" w:color="auto" w:fill="0D0D0D" w:themeFill="text1" w:themeFillTint="F2"/>
          </w:tcPr>
          <w:p w14:paraId="00D29E6D" w14:textId="45A65A34" w:rsidR="003668F9" w:rsidRPr="006C18DE" w:rsidRDefault="003668F9" w:rsidP="003668F9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Student on Exchange ONLY for </w:t>
            </w:r>
            <w:r w:rsidR="001040C7">
              <w:rPr>
                <w:rFonts w:ascii="Calibri" w:hAnsi="Calibri"/>
                <w:b/>
                <w:color w:val="FFFFFF" w:themeColor="background1"/>
              </w:rPr>
              <w:t>Full Year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(</w:t>
            </w:r>
            <w:r w:rsidR="001040C7">
              <w:rPr>
                <w:rFonts w:ascii="Calibri" w:hAnsi="Calibri"/>
                <w:b/>
                <w:color w:val="FFFFFF" w:themeColor="background1"/>
              </w:rPr>
              <w:t>September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 xml:space="preserve"> 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3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>–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May</w:t>
            </w:r>
            <w:r w:rsidR="00937340">
              <w:rPr>
                <w:rFonts w:ascii="Calibri" w:hAnsi="Calibri"/>
                <w:b/>
                <w:color w:val="FFFFFF" w:themeColor="background1"/>
              </w:rPr>
              <w:t xml:space="preserve"> 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4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>)</w:t>
            </w:r>
          </w:p>
        </w:tc>
      </w:tr>
      <w:tr w:rsidR="00136E44" w:rsidRPr="00136E44" w14:paraId="703E09FA" w14:textId="77777777" w:rsidTr="00136E44">
        <w:tc>
          <w:tcPr>
            <w:tcW w:w="9225" w:type="dxa"/>
            <w:gridSpan w:val="6"/>
            <w:shd w:val="clear" w:color="auto" w:fill="808080" w:themeFill="background1" w:themeFillShade="80"/>
          </w:tcPr>
          <w:p w14:paraId="6297AFBE" w14:textId="77777777" w:rsidR="00136E44" w:rsidRPr="00136E44" w:rsidRDefault="00136E44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136E44" w:rsidRPr="006C18DE" w14:paraId="074E62FC" w14:textId="77777777" w:rsidTr="00136E44">
        <w:tc>
          <w:tcPr>
            <w:tcW w:w="846" w:type="dxa"/>
          </w:tcPr>
          <w:p w14:paraId="26E32C63" w14:textId="398D273B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1711A2A0" w14:textId="70D7EE70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1A988FB2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69CD62A6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4AA876F7" w14:textId="77777777" w:rsidTr="00136E44">
        <w:tc>
          <w:tcPr>
            <w:tcW w:w="846" w:type="dxa"/>
          </w:tcPr>
          <w:p w14:paraId="32533DFD" w14:textId="3B71E315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65380781" w14:textId="64D74A88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3184D547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4FF6D078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3103A3D1" w14:textId="77777777" w:rsidTr="00136E44">
        <w:tc>
          <w:tcPr>
            <w:tcW w:w="846" w:type="dxa"/>
          </w:tcPr>
          <w:p w14:paraId="36687552" w14:textId="7FD577E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3BE8C6BC" w14:textId="777AA06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6C1CEE70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2CF43E38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7E4DD288" w14:textId="77777777" w:rsidTr="00136E44">
        <w:tc>
          <w:tcPr>
            <w:tcW w:w="846" w:type="dxa"/>
          </w:tcPr>
          <w:p w14:paraId="5DD680CE" w14:textId="23C314DD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73B0489D" w14:textId="79D0E462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4CDE9802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127A7100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6E30B21E" w14:textId="77777777" w:rsidTr="00136E44">
        <w:tc>
          <w:tcPr>
            <w:tcW w:w="846" w:type="dxa"/>
          </w:tcPr>
          <w:p w14:paraId="3E0DEEF6" w14:textId="44F7ED5E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0A929AD4" w14:textId="058E458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354A6E63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0379AEB9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124AD696" w14:textId="77777777" w:rsidTr="00136E44">
        <w:tc>
          <w:tcPr>
            <w:tcW w:w="846" w:type="dxa"/>
          </w:tcPr>
          <w:p w14:paraId="24C049E1" w14:textId="765A00B4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5D2E0A9A" w14:textId="30BB83E9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4A59B0C1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6DDEAAC9" w14:textId="77777777" w:rsidR="00136E44" w:rsidRPr="006C18DE" w:rsidRDefault="00136E44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36E44" w:rsidRPr="006C18DE" w14:paraId="07B2A661" w14:textId="77777777" w:rsidTr="00C44939">
        <w:tc>
          <w:tcPr>
            <w:tcW w:w="9225" w:type="dxa"/>
            <w:gridSpan w:val="6"/>
          </w:tcPr>
          <w:p w14:paraId="353D31F7" w14:textId="746F84CC" w:rsidR="00136E44" w:rsidRPr="006C18DE" w:rsidRDefault="00136E44" w:rsidP="00136E44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Reserve choices</w:t>
            </w:r>
          </w:p>
        </w:tc>
      </w:tr>
      <w:tr w:rsidR="00937340" w:rsidRPr="006C18DE" w14:paraId="4C2ADD4C" w14:textId="77777777" w:rsidTr="00136E44">
        <w:tc>
          <w:tcPr>
            <w:tcW w:w="846" w:type="dxa"/>
          </w:tcPr>
          <w:p w14:paraId="6BA57BF3" w14:textId="66B44721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469119A1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4791152C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23E6111A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6EBDDED9" w14:textId="77777777" w:rsidTr="00136E44">
        <w:tc>
          <w:tcPr>
            <w:tcW w:w="846" w:type="dxa"/>
          </w:tcPr>
          <w:p w14:paraId="79580B5F" w14:textId="2D1998A1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41B92C6E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7EA479B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71CA08BB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7552B5CE" w14:textId="77777777" w:rsidTr="00136E44">
        <w:tc>
          <w:tcPr>
            <w:tcW w:w="846" w:type="dxa"/>
          </w:tcPr>
          <w:p w14:paraId="051B20D9" w14:textId="4A011195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  <w:gridSpan w:val="2"/>
          </w:tcPr>
          <w:p w14:paraId="7CC7DB9A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1A409AAF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3B7AE93E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37BD4FA7" w14:textId="77777777" w:rsidTr="00136E44">
        <w:tc>
          <w:tcPr>
            <w:tcW w:w="846" w:type="dxa"/>
          </w:tcPr>
          <w:p w14:paraId="0476EB94" w14:textId="260C6AB4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6138414A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462D9A62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5E888E05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35420C96" w14:textId="77777777" w:rsidTr="00136E44">
        <w:tc>
          <w:tcPr>
            <w:tcW w:w="846" w:type="dxa"/>
          </w:tcPr>
          <w:p w14:paraId="74A57A7A" w14:textId="4566529B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0B589F19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61DC3076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573C096A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13DDC45E" w14:textId="77777777" w:rsidTr="00136E44">
        <w:tc>
          <w:tcPr>
            <w:tcW w:w="846" w:type="dxa"/>
          </w:tcPr>
          <w:p w14:paraId="41E9B19B" w14:textId="017BEEA3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3D4F5C5A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2896C8C1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3BA068B5" w14:textId="77777777" w:rsidR="00937340" w:rsidRPr="006C18DE" w:rsidRDefault="00937340" w:rsidP="0093734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937340" w14:paraId="744D226F" w14:textId="77777777" w:rsidTr="00937340">
        <w:tc>
          <w:tcPr>
            <w:tcW w:w="9225" w:type="dxa"/>
            <w:gridSpan w:val="6"/>
            <w:shd w:val="clear" w:color="auto" w:fill="808080" w:themeFill="background1" w:themeFillShade="80"/>
          </w:tcPr>
          <w:p w14:paraId="3EC70665" w14:textId="77777777" w:rsidR="00937340" w:rsidRPr="00937340" w:rsidRDefault="00937340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937340" w:rsidRPr="00937340" w14:paraId="1FF25B3D" w14:textId="77777777" w:rsidTr="00937340">
        <w:tc>
          <w:tcPr>
            <w:tcW w:w="9225" w:type="dxa"/>
            <w:gridSpan w:val="6"/>
            <w:shd w:val="clear" w:color="auto" w:fill="0D0D0D" w:themeFill="text1" w:themeFillTint="F2"/>
          </w:tcPr>
          <w:p w14:paraId="0522B7D0" w14:textId="59F11EA8" w:rsidR="00937340" w:rsidRPr="00937340" w:rsidRDefault="00937340" w:rsidP="00937340">
            <w:pPr>
              <w:jc w:val="center"/>
              <w:rPr>
                <w:rFonts w:ascii="Calibri" w:hAnsi="Calibri"/>
                <w:color w:val="FFFFFF" w:themeColor="background1"/>
                <w:sz w:val="18"/>
                <w:szCs w:val="18"/>
              </w:rPr>
            </w:pPr>
            <w:r w:rsidRPr="00937340">
              <w:rPr>
                <w:rFonts w:ascii="Calibri" w:hAnsi="Calibri"/>
                <w:b/>
                <w:color w:val="FFFFFF" w:themeColor="background1"/>
              </w:rPr>
              <w:t xml:space="preserve">Student on Exchange ONLY for </w:t>
            </w:r>
            <w:r>
              <w:rPr>
                <w:rFonts w:ascii="Calibri" w:hAnsi="Calibri"/>
                <w:b/>
                <w:color w:val="FFFFFF" w:themeColor="background1"/>
              </w:rPr>
              <w:t>Term 2</w:t>
            </w:r>
            <w:r w:rsidRPr="00937340">
              <w:rPr>
                <w:rFonts w:ascii="Calibri" w:hAnsi="Calibri"/>
                <w:b/>
                <w:color w:val="FFFFFF" w:themeColor="background1"/>
              </w:rPr>
              <w:t xml:space="preserve"> (</w:t>
            </w:r>
            <w:r>
              <w:rPr>
                <w:rFonts w:ascii="Calibri" w:hAnsi="Calibri"/>
                <w:b/>
                <w:color w:val="FFFFFF" w:themeColor="background1"/>
              </w:rPr>
              <w:t>January 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4</w:t>
            </w:r>
            <w:r w:rsidRPr="00937340"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>
              <w:rPr>
                <w:rFonts w:ascii="Calibri" w:hAnsi="Calibri"/>
                <w:b/>
                <w:color w:val="FFFFFF" w:themeColor="background1"/>
              </w:rPr>
              <w:t>–</w:t>
            </w:r>
            <w:r w:rsidRPr="00937340">
              <w:rPr>
                <w:rFonts w:ascii="Calibri" w:hAnsi="Calibri"/>
                <w:b/>
                <w:color w:val="FFFFFF" w:themeColor="background1"/>
              </w:rPr>
              <w:t xml:space="preserve"> May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202</w:t>
            </w:r>
            <w:r w:rsidR="00687AE7">
              <w:rPr>
                <w:rFonts w:ascii="Calibri" w:hAnsi="Calibri"/>
                <w:b/>
                <w:color w:val="FFFFFF" w:themeColor="background1"/>
              </w:rPr>
              <w:t>4</w:t>
            </w:r>
            <w:r w:rsidRPr="00937340">
              <w:rPr>
                <w:rFonts w:ascii="Calibri" w:hAnsi="Calibri"/>
                <w:b/>
                <w:color w:val="FFFFFF" w:themeColor="background1"/>
              </w:rPr>
              <w:t>)</w:t>
            </w:r>
          </w:p>
        </w:tc>
      </w:tr>
      <w:tr w:rsidR="00937340" w:rsidRPr="00937340" w14:paraId="2E08D6C4" w14:textId="77777777" w:rsidTr="00937340">
        <w:tc>
          <w:tcPr>
            <w:tcW w:w="846" w:type="dxa"/>
            <w:shd w:val="clear" w:color="auto" w:fill="808080" w:themeFill="background1" w:themeFillShade="80"/>
          </w:tcPr>
          <w:p w14:paraId="2FA3013D" w14:textId="77777777" w:rsidR="00937340" w:rsidRPr="00937340" w:rsidRDefault="00937340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  <w:tc>
          <w:tcPr>
            <w:tcW w:w="2977" w:type="dxa"/>
            <w:gridSpan w:val="2"/>
            <w:shd w:val="clear" w:color="auto" w:fill="808080" w:themeFill="background1" w:themeFillShade="80"/>
          </w:tcPr>
          <w:p w14:paraId="1B733EFB" w14:textId="77777777" w:rsidR="00937340" w:rsidRPr="00937340" w:rsidRDefault="00937340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  <w:tc>
          <w:tcPr>
            <w:tcW w:w="992" w:type="dxa"/>
            <w:shd w:val="clear" w:color="auto" w:fill="808080" w:themeFill="background1" w:themeFillShade="80"/>
          </w:tcPr>
          <w:p w14:paraId="2F43D10B" w14:textId="77777777" w:rsidR="00937340" w:rsidRPr="00937340" w:rsidRDefault="00937340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  <w:tc>
          <w:tcPr>
            <w:tcW w:w="4410" w:type="dxa"/>
            <w:gridSpan w:val="2"/>
            <w:shd w:val="clear" w:color="auto" w:fill="808080" w:themeFill="background1" w:themeFillShade="80"/>
          </w:tcPr>
          <w:p w14:paraId="57B74CC4" w14:textId="77777777" w:rsidR="00937340" w:rsidRPr="00937340" w:rsidRDefault="00937340" w:rsidP="00C44939">
            <w:pPr>
              <w:rPr>
                <w:rFonts w:ascii="Calibri" w:hAnsi="Calibri"/>
                <w:sz w:val="4"/>
                <w:szCs w:val="4"/>
              </w:rPr>
            </w:pPr>
          </w:p>
        </w:tc>
      </w:tr>
      <w:tr w:rsidR="00937340" w:rsidRPr="006C18DE" w14:paraId="11A7470A" w14:textId="77777777" w:rsidTr="00136E44">
        <w:tc>
          <w:tcPr>
            <w:tcW w:w="846" w:type="dxa"/>
          </w:tcPr>
          <w:p w14:paraId="2423F5B2" w14:textId="10974CE7" w:rsidR="00937340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12957500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0AB6317B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0A95032B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01A11C92" w14:textId="77777777" w:rsidTr="00136E44">
        <w:tc>
          <w:tcPr>
            <w:tcW w:w="846" w:type="dxa"/>
          </w:tcPr>
          <w:p w14:paraId="595D09DF" w14:textId="5D231F41" w:rsidR="00937340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6150958A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6B85ADB1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026541FC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37340" w:rsidRPr="006C18DE" w14:paraId="6237692B" w14:textId="77777777" w:rsidTr="00136E44">
        <w:tc>
          <w:tcPr>
            <w:tcW w:w="846" w:type="dxa"/>
          </w:tcPr>
          <w:p w14:paraId="1CD1AD1D" w14:textId="2772DFD9" w:rsidR="00937340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32EAF21E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A57459E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0116C95B" w14:textId="77777777" w:rsidR="00937340" w:rsidRPr="006C18DE" w:rsidRDefault="00937340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55C23" w:rsidRPr="006C18DE" w14:paraId="7ED519E5" w14:textId="77777777" w:rsidTr="00C44939">
        <w:tc>
          <w:tcPr>
            <w:tcW w:w="9225" w:type="dxa"/>
            <w:gridSpan w:val="6"/>
          </w:tcPr>
          <w:p w14:paraId="1D486EF3" w14:textId="7191CB10" w:rsidR="00955C23" w:rsidRPr="006C18DE" w:rsidRDefault="00955C23" w:rsidP="00955C23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Reserve choices</w:t>
            </w:r>
          </w:p>
        </w:tc>
      </w:tr>
      <w:tr w:rsidR="00955C23" w:rsidRPr="006C18DE" w14:paraId="62106902" w14:textId="77777777" w:rsidTr="00136E44">
        <w:tc>
          <w:tcPr>
            <w:tcW w:w="846" w:type="dxa"/>
          </w:tcPr>
          <w:p w14:paraId="504F5A2E" w14:textId="6F15BEA0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0F437772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2A4A1700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77611285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55C23" w:rsidRPr="006C18DE" w14:paraId="1E56F5A2" w14:textId="77777777" w:rsidTr="00136E44">
        <w:tc>
          <w:tcPr>
            <w:tcW w:w="846" w:type="dxa"/>
          </w:tcPr>
          <w:p w14:paraId="74FE9D8C" w14:textId="303EFBFC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66EEF8E5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8CF5EE7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4678AB78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955C23" w:rsidRPr="006C18DE" w14:paraId="63D31A80" w14:textId="77777777" w:rsidTr="00136E44">
        <w:tc>
          <w:tcPr>
            <w:tcW w:w="846" w:type="dxa"/>
          </w:tcPr>
          <w:p w14:paraId="2A9952C3" w14:textId="7B55AFC3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  <w:gridSpan w:val="2"/>
          </w:tcPr>
          <w:p w14:paraId="5708BEEE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92" w:type="dxa"/>
          </w:tcPr>
          <w:p w14:paraId="0591A43B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10" w:type="dxa"/>
            <w:gridSpan w:val="2"/>
          </w:tcPr>
          <w:p w14:paraId="3F5610E6" w14:textId="77777777" w:rsidR="00955C23" w:rsidRPr="006C18DE" w:rsidRDefault="00955C23" w:rsidP="00C44939">
            <w:pPr>
              <w:rPr>
                <w:rFonts w:ascii="Calibri" w:hAnsi="Calibri"/>
                <w:sz w:val="18"/>
                <w:szCs w:val="18"/>
              </w:rPr>
            </w:pPr>
          </w:p>
        </w:tc>
      </w:tr>
    </w:tbl>
    <w:p w14:paraId="045502E7" w14:textId="77777777" w:rsidR="000A67E1" w:rsidRPr="00D36925" w:rsidRDefault="000A67E1" w:rsidP="000A67E1">
      <w:pPr>
        <w:rPr>
          <w:rFonts w:ascii="Calibri" w:hAnsi="Calibri"/>
          <w:sz w:val="18"/>
          <w:szCs w:val="18"/>
        </w:rPr>
      </w:pPr>
    </w:p>
    <w:p w14:paraId="4C5D0B9E" w14:textId="77777777" w:rsidR="000A67E1" w:rsidRPr="00D36925" w:rsidRDefault="000A67E1" w:rsidP="000A67E1">
      <w:pPr>
        <w:rPr>
          <w:rFonts w:ascii="Calibri" w:hAnsi="Calibri"/>
          <w:b/>
          <w:color w:val="FF0000"/>
          <w:sz w:val="16"/>
          <w:szCs w:val="16"/>
        </w:rPr>
      </w:pPr>
      <w:r w:rsidRPr="00D36925">
        <w:rPr>
          <w:rFonts w:ascii="Calibri" w:hAnsi="Calibri"/>
          <w:b/>
          <w:color w:val="FF0000"/>
          <w:sz w:val="16"/>
          <w:szCs w:val="16"/>
        </w:rPr>
        <w:t xml:space="preserve">Once this table is completed, please do send it to </w:t>
      </w:r>
      <w:hyperlink r:id="rId8" w:history="1">
        <w:r w:rsidRPr="00D36925">
          <w:rPr>
            <w:rStyle w:val="Hyperlink"/>
            <w:rFonts w:ascii="Calibri" w:hAnsi="Calibri"/>
            <w:b/>
            <w:color w:val="FF0000"/>
            <w:sz w:val="16"/>
            <w:szCs w:val="16"/>
          </w:rPr>
          <w:t>studyabroad@brafdord.ac.uk</w:t>
        </w:r>
      </w:hyperlink>
      <w:r w:rsidRPr="00D36925">
        <w:rPr>
          <w:rFonts w:ascii="Calibri" w:hAnsi="Calibri"/>
          <w:b/>
          <w:color w:val="FF0000"/>
          <w:sz w:val="16"/>
          <w:szCs w:val="16"/>
        </w:rPr>
        <w:t xml:space="preserve"> </w:t>
      </w:r>
    </w:p>
    <w:p w14:paraId="289392FA" w14:textId="77777777" w:rsidR="000A67E1" w:rsidRPr="00D36925" w:rsidRDefault="000A67E1" w:rsidP="000A67E1">
      <w:pPr>
        <w:rPr>
          <w:rFonts w:ascii="Calibri" w:hAnsi="Calibri"/>
          <w:sz w:val="16"/>
          <w:szCs w:val="16"/>
        </w:rPr>
      </w:pPr>
    </w:p>
    <w:p w14:paraId="407A4DD9" w14:textId="77777777" w:rsidR="000A67E1" w:rsidRPr="00D36925" w:rsidRDefault="000A67E1" w:rsidP="000A67E1">
      <w:pPr>
        <w:jc w:val="both"/>
        <w:rPr>
          <w:rFonts w:asciiTheme="minorHAnsi" w:hAnsiTheme="minorHAnsi"/>
          <w:sz w:val="16"/>
          <w:szCs w:val="16"/>
        </w:rPr>
      </w:pPr>
      <w:r w:rsidRPr="00D36925">
        <w:rPr>
          <w:rFonts w:asciiTheme="minorHAnsi" w:hAnsiTheme="minorHAnsi"/>
          <w:b/>
          <w:sz w:val="16"/>
          <w:szCs w:val="16"/>
        </w:rPr>
        <w:t>University log-in details:</w:t>
      </w:r>
      <w:r w:rsidRPr="00D36925">
        <w:rPr>
          <w:rFonts w:asciiTheme="minorHAnsi" w:hAnsiTheme="minorHAnsi"/>
          <w:sz w:val="16"/>
          <w:szCs w:val="16"/>
        </w:rPr>
        <w:t xml:space="preserve"> after receiving your unconditional offer, you will receive an email from IT Services from the University of Bradford with your access credentials to your university email, </w:t>
      </w:r>
      <w:proofErr w:type="gramStart"/>
      <w:r w:rsidRPr="00D36925">
        <w:rPr>
          <w:rFonts w:asciiTheme="minorHAnsi" w:hAnsiTheme="minorHAnsi"/>
          <w:sz w:val="16"/>
          <w:szCs w:val="16"/>
        </w:rPr>
        <w:t>e:Vision</w:t>
      </w:r>
      <w:proofErr w:type="gramEnd"/>
      <w:r w:rsidRPr="00D36925">
        <w:rPr>
          <w:rFonts w:asciiTheme="minorHAnsi" w:hAnsiTheme="minorHAnsi"/>
          <w:sz w:val="16"/>
          <w:szCs w:val="16"/>
        </w:rPr>
        <w:t xml:space="preserve"> and Timetables.</w:t>
      </w:r>
    </w:p>
    <w:p w14:paraId="2F094D2F" w14:textId="77777777" w:rsidR="000A67E1" w:rsidRPr="00D36925" w:rsidRDefault="000A67E1" w:rsidP="000A67E1">
      <w:pPr>
        <w:jc w:val="both"/>
        <w:rPr>
          <w:rFonts w:asciiTheme="minorHAnsi" w:hAnsiTheme="minorHAnsi"/>
          <w:b/>
          <w:sz w:val="16"/>
          <w:szCs w:val="16"/>
        </w:rPr>
      </w:pPr>
    </w:p>
    <w:p w14:paraId="12E2C544" w14:textId="300C7D29" w:rsidR="000A67E1" w:rsidRPr="00D36925" w:rsidRDefault="000A67E1" w:rsidP="000A67E1">
      <w:pPr>
        <w:jc w:val="both"/>
        <w:rPr>
          <w:rFonts w:asciiTheme="minorHAnsi" w:hAnsiTheme="minorHAnsi"/>
          <w:sz w:val="16"/>
          <w:szCs w:val="16"/>
        </w:rPr>
      </w:pPr>
      <w:r w:rsidRPr="00D36925">
        <w:rPr>
          <w:rStyle w:val="Hyperlink"/>
          <w:rFonts w:asciiTheme="minorHAnsi" w:hAnsiTheme="minorHAnsi"/>
          <w:b/>
          <w:color w:val="auto"/>
          <w:sz w:val="16"/>
          <w:szCs w:val="16"/>
        </w:rPr>
        <w:t>Timetables for September 20</w:t>
      </w:r>
      <w:r w:rsidR="00E33DC5" w:rsidRPr="00D36925">
        <w:rPr>
          <w:rStyle w:val="Hyperlink"/>
          <w:rFonts w:asciiTheme="minorHAnsi" w:hAnsiTheme="minorHAnsi"/>
          <w:b/>
          <w:color w:val="auto"/>
          <w:sz w:val="16"/>
          <w:szCs w:val="16"/>
        </w:rPr>
        <w:t>2</w:t>
      </w:r>
      <w:r w:rsidR="00EB5282">
        <w:rPr>
          <w:rStyle w:val="Hyperlink"/>
          <w:rFonts w:asciiTheme="minorHAnsi" w:hAnsiTheme="minorHAnsi"/>
          <w:b/>
          <w:color w:val="auto"/>
          <w:sz w:val="16"/>
          <w:szCs w:val="16"/>
        </w:rPr>
        <w:t>3</w:t>
      </w:r>
      <w:r w:rsidRPr="00D36925">
        <w:rPr>
          <w:rStyle w:val="Hyperlink"/>
          <w:rFonts w:asciiTheme="minorHAnsi" w:hAnsiTheme="minorHAnsi"/>
          <w:b/>
          <w:color w:val="auto"/>
          <w:sz w:val="16"/>
          <w:szCs w:val="16"/>
        </w:rPr>
        <w:t>:</w:t>
      </w:r>
      <w:r w:rsidRPr="00D36925">
        <w:rPr>
          <w:rFonts w:asciiTheme="minorHAnsi" w:hAnsiTheme="minorHAnsi"/>
          <w:sz w:val="16"/>
          <w:szCs w:val="16"/>
        </w:rPr>
        <w:t xml:space="preserve"> Once you receive your offer and get your university log-in details, you will have access to your personal timetable. </w:t>
      </w:r>
      <w:r w:rsidR="008B465E" w:rsidRPr="00D36925">
        <w:rPr>
          <w:rFonts w:asciiTheme="minorHAnsi" w:hAnsiTheme="minorHAnsi"/>
          <w:sz w:val="16"/>
          <w:szCs w:val="16"/>
        </w:rPr>
        <w:t>Timetable’s</w:t>
      </w:r>
      <w:r w:rsidRPr="00D36925">
        <w:rPr>
          <w:rFonts w:asciiTheme="minorHAnsi" w:hAnsiTheme="minorHAnsi"/>
          <w:sz w:val="16"/>
          <w:szCs w:val="16"/>
        </w:rPr>
        <w:t xml:space="preserve"> information will be available in Septembe</w:t>
      </w:r>
      <w:r w:rsidR="00EB5282">
        <w:rPr>
          <w:rFonts w:asciiTheme="minorHAnsi" w:hAnsiTheme="minorHAnsi"/>
          <w:sz w:val="16"/>
          <w:szCs w:val="16"/>
        </w:rPr>
        <w:t>r</w:t>
      </w:r>
      <w:r w:rsidRPr="00D36925">
        <w:rPr>
          <w:rFonts w:asciiTheme="minorHAnsi" w:hAnsiTheme="minorHAnsi"/>
          <w:sz w:val="16"/>
          <w:szCs w:val="16"/>
        </w:rPr>
        <w:t xml:space="preserve"> 20</w:t>
      </w:r>
      <w:r w:rsidR="00E33DC5" w:rsidRPr="00D36925">
        <w:rPr>
          <w:rFonts w:asciiTheme="minorHAnsi" w:hAnsiTheme="minorHAnsi"/>
          <w:sz w:val="16"/>
          <w:szCs w:val="16"/>
        </w:rPr>
        <w:t>2</w:t>
      </w:r>
      <w:r w:rsidR="00EB5282">
        <w:rPr>
          <w:rFonts w:asciiTheme="minorHAnsi" w:hAnsiTheme="minorHAnsi"/>
          <w:sz w:val="16"/>
          <w:szCs w:val="16"/>
        </w:rPr>
        <w:t>3</w:t>
      </w:r>
      <w:r w:rsidRPr="00D36925">
        <w:rPr>
          <w:rFonts w:asciiTheme="minorHAnsi" w:hAnsiTheme="minorHAnsi"/>
          <w:sz w:val="16"/>
          <w:szCs w:val="16"/>
        </w:rPr>
        <w:t>.</w:t>
      </w:r>
      <w:r w:rsidR="00034EF1" w:rsidRPr="00D36925">
        <w:rPr>
          <w:rFonts w:asciiTheme="minorHAnsi" w:hAnsiTheme="minorHAnsi"/>
          <w:sz w:val="16"/>
          <w:szCs w:val="16"/>
        </w:rPr>
        <w:t xml:space="preserve"> Meanwhile, have </w:t>
      </w:r>
      <w:proofErr w:type="gramStart"/>
      <w:r w:rsidR="00034EF1" w:rsidRPr="00D36925">
        <w:rPr>
          <w:rFonts w:asciiTheme="minorHAnsi" w:hAnsiTheme="minorHAnsi"/>
          <w:sz w:val="16"/>
          <w:szCs w:val="16"/>
        </w:rPr>
        <w:t>read carefully</w:t>
      </w:r>
      <w:proofErr w:type="gramEnd"/>
      <w:r w:rsidR="00034EF1" w:rsidRPr="00D36925">
        <w:rPr>
          <w:rFonts w:asciiTheme="minorHAnsi" w:hAnsiTheme="minorHAnsi"/>
          <w:sz w:val="16"/>
          <w:szCs w:val="16"/>
        </w:rPr>
        <w:t xml:space="preserve"> the information for New Students in the following link: </w:t>
      </w:r>
      <w:hyperlink r:id="rId9" w:history="1">
        <w:r w:rsidR="005B27C0" w:rsidRPr="00D36925">
          <w:rPr>
            <w:rStyle w:val="Hyperlink"/>
            <w:rFonts w:asciiTheme="minorHAnsi" w:hAnsiTheme="minorHAnsi"/>
            <w:sz w:val="16"/>
            <w:szCs w:val="16"/>
          </w:rPr>
          <w:t>https://www.bradford.ac.uk/new-students/</w:t>
        </w:r>
      </w:hyperlink>
      <w:r w:rsidR="005B27C0" w:rsidRPr="00D36925">
        <w:rPr>
          <w:rFonts w:asciiTheme="minorHAnsi" w:hAnsiTheme="minorHAnsi"/>
          <w:sz w:val="16"/>
          <w:szCs w:val="16"/>
        </w:rPr>
        <w:t xml:space="preserve"> </w:t>
      </w:r>
    </w:p>
    <w:p w14:paraId="20B6763B" w14:textId="77777777" w:rsidR="000A67E1" w:rsidRPr="00D36925" w:rsidRDefault="000A67E1" w:rsidP="000A67E1">
      <w:pPr>
        <w:jc w:val="both"/>
        <w:rPr>
          <w:rFonts w:asciiTheme="minorHAnsi" w:hAnsiTheme="minorHAnsi"/>
          <w:sz w:val="16"/>
          <w:szCs w:val="16"/>
        </w:rPr>
      </w:pPr>
    </w:p>
    <w:p w14:paraId="038AC0B2" w14:textId="3AA6DC57" w:rsidR="00AE3C6A" w:rsidRPr="00E7351E" w:rsidRDefault="000A67E1" w:rsidP="00D36925">
      <w:pPr>
        <w:jc w:val="both"/>
        <w:rPr>
          <w:rFonts w:ascii="Calibri" w:hAnsi="Calibri"/>
          <w:b/>
          <w:color w:val="000000" w:themeColor="text1"/>
          <w:sz w:val="4"/>
          <w:szCs w:val="4"/>
          <w:u w:val="single"/>
        </w:rPr>
      </w:pPr>
      <w:r w:rsidRPr="00D36925">
        <w:rPr>
          <w:rFonts w:ascii="Calibri" w:hAnsi="Calibri"/>
          <w:sz w:val="16"/>
          <w:szCs w:val="16"/>
        </w:rPr>
        <w:t>By submitting this document, I confirm that I understand and have abided by the module selection choices outlined in the guidance for selection modules.</w:t>
      </w:r>
      <w:r w:rsidR="00AE3C6A" w:rsidRPr="00E7351E">
        <w:rPr>
          <w:rFonts w:ascii="Calibri" w:hAnsi="Calibri"/>
          <w:b/>
          <w:color w:val="000000" w:themeColor="text1"/>
          <w:sz w:val="4"/>
          <w:szCs w:val="4"/>
          <w:u w:val="single"/>
        </w:rPr>
        <w:br w:type="page"/>
      </w:r>
    </w:p>
    <w:p w14:paraId="34FBBD45" w14:textId="77777777" w:rsidR="00F13492" w:rsidRDefault="00F13492" w:rsidP="00F13492">
      <w:pPr>
        <w:spacing w:line="276" w:lineRule="auto"/>
        <w:jc w:val="center"/>
        <w:rPr>
          <w:rFonts w:ascii="Calibri" w:hAnsi="Calibri"/>
          <w:b/>
          <w:color w:val="000000" w:themeColor="text1"/>
          <w:sz w:val="40"/>
          <w:szCs w:val="40"/>
          <w:u w:val="single"/>
        </w:rPr>
      </w:pPr>
    </w:p>
    <w:p w14:paraId="735F1DBC" w14:textId="77777777" w:rsidR="00F13492" w:rsidRDefault="00F13492" w:rsidP="00F13492">
      <w:pPr>
        <w:spacing w:line="276" w:lineRule="auto"/>
        <w:jc w:val="center"/>
        <w:rPr>
          <w:rFonts w:ascii="Calibri" w:hAnsi="Calibri"/>
          <w:b/>
          <w:color w:val="000000" w:themeColor="text1"/>
          <w:sz w:val="40"/>
          <w:szCs w:val="40"/>
          <w:u w:val="single"/>
        </w:rPr>
      </w:pPr>
    </w:p>
    <w:p w14:paraId="1EBA6BF0" w14:textId="2B659703" w:rsidR="00BC59A0" w:rsidRPr="00034EF1" w:rsidRDefault="00BC59A0" w:rsidP="00F13492">
      <w:pPr>
        <w:spacing w:line="276" w:lineRule="auto"/>
        <w:jc w:val="center"/>
        <w:rPr>
          <w:rFonts w:ascii="Calibri" w:hAnsi="Calibri"/>
          <w:b/>
          <w:color w:val="000000" w:themeColor="text1"/>
          <w:sz w:val="40"/>
          <w:szCs w:val="40"/>
        </w:rPr>
      </w:pPr>
      <w:r w:rsidRPr="00034EF1">
        <w:rPr>
          <w:rFonts w:ascii="Calibri" w:hAnsi="Calibri"/>
          <w:b/>
          <w:color w:val="000000" w:themeColor="text1"/>
          <w:sz w:val="40"/>
          <w:szCs w:val="40"/>
          <w:u w:val="single"/>
        </w:rPr>
        <w:t>Guidance for selecting modules</w:t>
      </w:r>
      <w:r w:rsidRPr="00034EF1">
        <w:rPr>
          <w:rFonts w:ascii="Calibri" w:hAnsi="Calibri"/>
          <w:b/>
          <w:color w:val="000000" w:themeColor="text1"/>
          <w:sz w:val="40"/>
          <w:szCs w:val="40"/>
        </w:rPr>
        <w:t>:</w:t>
      </w:r>
    </w:p>
    <w:p w14:paraId="70CB9A4C" w14:textId="697E8E95" w:rsidR="00BC59A0" w:rsidRDefault="00BC59A0" w:rsidP="00F13492">
      <w:pPr>
        <w:spacing w:line="276" w:lineRule="auto"/>
        <w:rPr>
          <w:rFonts w:ascii="Calibri" w:hAnsi="Calibri"/>
          <w:b/>
          <w:color w:val="000000" w:themeColor="text1"/>
          <w:sz w:val="20"/>
          <w:szCs w:val="20"/>
        </w:rPr>
      </w:pPr>
    </w:p>
    <w:p w14:paraId="3730D2CE" w14:textId="6713F928" w:rsidR="00955C23" w:rsidRDefault="00955C23" w:rsidP="00F13492">
      <w:pPr>
        <w:spacing w:line="276" w:lineRule="auto"/>
        <w:rPr>
          <w:rFonts w:ascii="Calibri" w:hAnsi="Calibri"/>
          <w:b/>
          <w:color w:val="000000" w:themeColor="text1"/>
          <w:sz w:val="20"/>
          <w:szCs w:val="20"/>
        </w:rPr>
      </w:pPr>
    </w:p>
    <w:p w14:paraId="044A68F3" w14:textId="77777777" w:rsidR="00955C23" w:rsidRDefault="00955C23" w:rsidP="00F13492">
      <w:pPr>
        <w:spacing w:line="276" w:lineRule="auto"/>
        <w:rPr>
          <w:rFonts w:ascii="Calibri" w:hAnsi="Calibri"/>
          <w:b/>
          <w:color w:val="000000" w:themeColor="text1"/>
          <w:sz w:val="20"/>
          <w:szCs w:val="20"/>
        </w:rPr>
      </w:pPr>
    </w:p>
    <w:p w14:paraId="0D961A40" w14:textId="77777777" w:rsidR="006C18DE" w:rsidRDefault="006C18DE" w:rsidP="00F13492">
      <w:pPr>
        <w:spacing w:line="276" w:lineRule="auto"/>
        <w:rPr>
          <w:rFonts w:ascii="Calibri" w:hAnsi="Calibri"/>
          <w:b/>
          <w:color w:val="000000" w:themeColor="text1"/>
          <w:sz w:val="20"/>
          <w:szCs w:val="20"/>
        </w:rPr>
      </w:pPr>
    </w:p>
    <w:p w14:paraId="4DEB4AB9" w14:textId="232EF7B7" w:rsidR="00BC59A0" w:rsidRPr="00034EF1" w:rsidRDefault="00BC59A0" w:rsidP="00F13492">
      <w:pPr>
        <w:spacing w:line="276" w:lineRule="auto"/>
        <w:jc w:val="both"/>
        <w:rPr>
          <w:rFonts w:ascii="Calibri" w:hAnsi="Calibri"/>
          <w:b/>
          <w:color w:val="FF0000"/>
          <w:sz w:val="18"/>
          <w:szCs w:val="18"/>
          <w:u w:val="single"/>
        </w:rPr>
      </w:pPr>
      <w:r w:rsidRPr="00034EF1">
        <w:rPr>
          <w:rFonts w:ascii="Calibri" w:hAnsi="Calibri"/>
          <w:b/>
          <w:color w:val="FF0000"/>
          <w:sz w:val="18"/>
          <w:szCs w:val="18"/>
          <w:u w:val="single"/>
        </w:rPr>
        <w:t>PLEASE READ THE INFORMATION BELOW BEFORE MAKING ANY MODULE SELECTIONS:</w:t>
      </w:r>
    </w:p>
    <w:p w14:paraId="569E7173" w14:textId="35A8D798" w:rsidR="00BC59A0" w:rsidRDefault="00BC59A0" w:rsidP="00F13492">
      <w:pPr>
        <w:spacing w:line="276" w:lineRule="auto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2963A73B" w14:textId="6F134112" w:rsidR="00955C23" w:rsidRDefault="00955C23" w:rsidP="00F13492">
      <w:pPr>
        <w:spacing w:line="276" w:lineRule="auto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50B44A0C" w14:textId="77777777" w:rsidR="00955C23" w:rsidRPr="00034EF1" w:rsidRDefault="00955C23" w:rsidP="00F13492">
      <w:pPr>
        <w:spacing w:line="276" w:lineRule="auto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0D3CA615" w14:textId="0EBB41E5" w:rsidR="00091CD6" w:rsidRPr="00034EF1" w:rsidRDefault="00091CD6" w:rsidP="00F13492">
      <w:pPr>
        <w:pStyle w:val="ListParagraph"/>
        <w:numPr>
          <w:ilvl w:val="0"/>
          <w:numId w:val="5"/>
        </w:num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 xml:space="preserve">For </w:t>
      </w:r>
      <w:r w:rsidRPr="00000AD8">
        <w:rPr>
          <w:rFonts w:ascii="Calibri" w:hAnsi="Calibri"/>
          <w:b/>
          <w:bCs/>
          <w:sz w:val="18"/>
          <w:szCs w:val="18"/>
        </w:rPr>
        <w:t>term 1, full year or term 2</w:t>
      </w:r>
      <w:r w:rsidRPr="00034EF1">
        <w:rPr>
          <w:rFonts w:ascii="Calibri" w:hAnsi="Calibri"/>
          <w:sz w:val="18"/>
          <w:szCs w:val="18"/>
        </w:rPr>
        <w:t xml:space="preserve">, you can select and study any of modules listed in the following website: </w:t>
      </w:r>
      <w:r w:rsidR="00904FD9" w:rsidRPr="00904FD9">
        <w:rPr>
          <w:rStyle w:val="Hyperlink"/>
          <w:rFonts w:ascii="Calibri" w:hAnsi="Calibri"/>
          <w:sz w:val="18"/>
          <w:szCs w:val="18"/>
        </w:rPr>
        <w:t>https://www.bradford.ac.uk/exchanges/modules-available-to-exchange-students/</w:t>
      </w:r>
    </w:p>
    <w:p w14:paraId="517C8E3A" w14:textId="77777777" w:rsidR="00091CD6" w:rsidRPr="00034EF1" w:rsidRDefault="00091CD6" w:rsidP="00F13492">
      <w:pPr>
        <w:pStyle w:val="ListParagraph"/>
        <w:spacing w:line="276" w:lineRule="auto"/>
        <w:ind w:left="142"/>
        <w:jc w:val="both"/>
        <w:rPr>
          <w:rFonts w:ascii="Calibri" w:hAnsi="Calibri"/>
          <w:sz w:val="18"/>
          <w:szCs w:val="18"/>
        </w:rPr>
      </w:pPr>
    </w:p>
    <w:p w14:paraId="1773253E" w14:textId="493D6D5C" w:rsidR="006912EA" w:rsidRPr="00034EF1" w:rsidRDefault="00091CD6" w:rsidP="00F13492">
      <w:pPr>
        <w:pStyle w:val="ListParagraph"/>
        <w:spacing w:line="276" w:lineRule="auto"/>
        <w:ind w:left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 xml:space="preserve">Once we have your module selection, we will liaise with our academics and faculties to ensure you </w:t>
      </w:r>
      <w:r w:rsidR="00F20C57" w:rsidRPr="00034EF1">
        <w:rPr>
          <w:rFonts w:ascii="Calibri" w:hAnsi="Calibri"/>
          <w:sz w:val="18"/>
          <w:szCs w:val="18"/>
        </w:rPr>
        <w:t xml:space="preserve">fulfil the academic requirements to </w:t>
      </w:r>
      <w:r w:rsidRPr="00034EF1">
        <w:rPr>
          <w:rFonts w:ascii="Calibri" w:hAnsi="Calibri"/>
          <w:sz w:val="18"/>
          <w:szCs w:val="18"/>
        </w:rPr>
        <w:t xml:space="preserve">take </w:t>
      </w:r>
      <w:r w:rsidR="00F20C57" w:rsidRPr="00034EF1">
        <w:rPr>
          <w:rFonts w:ascii="Calibri" w:hAnsi="Calibri"/>
          <w:sz w:val="18"/>
          <w:szCs w:val="18"/>
        </w:rPr>
        <w:t>the</w:t>
      </w:r>
      <w:r w:rsidRPr="00034EF1">
        <w:rPr>
          <w:rFonts w:ascii="Calibri" w:hAnsi="Calibri"/>
          <w:sz w:val="18"/>
          <w:szCs w:val="18"/>
        </w:rPr>
        <w:t xml:space="preserve"> selected modules.</w:t>
      </w:r>
    </w:p>
    <w:p w14:paraId="3768748B" w14:textId="77777777" w:rsidR="006912EA" w:rsidRPr="00034EF1" w:rsidRDefault="006912EA" w:rsidP="00F13492">
      <w:pPr>
        <w:pStyle w:val="ListParagraph"/>
        <w:spacing w:line="276" w:lineRule="auto"/>
        <w:ind w:left="142"/>
        <w:jc w:val="both"/>
        <w:rPr>
          <w:rFonts w:ascii="Calibri" w:hAnsi="Calibri"/>
          <w:sz w:val="18"/>
          <w:szCs w:val="18"/>
        </w:rPr>
      </w:pPr>
    </w:p>
    <w:p w14:paraId="2226A825" w14:textId="52770B78" w:rsidR="00000AD8" w:rsidRDefault="00000AD8" w:rsidP="00F13492">
      <w:pPr>
        <w:pStyle w:val="ListParagraph"/>
        <w:numPr>
          <w:ilvl w:val="0"/>
          <w:numId w:val="5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00AD8">
        <w:rPr>
          <w:rFonts w:asciiTheme="minorHAnsi" w:hAnsiTheme="minorHAnsi"/>
          <w:b/>
          <w:bCs/>
          <w:sz w:val="18"/>
          <w:szCs w:val="18"/>
        </w:rPr>
        <w:t>Module</w:t>
      </w:r>
      <w:r w:rsidR="00F4741B">
        <w:rPr>
          <w:rFonts w:asciiTheme="minorHAnsi" w:hAnsiTheme="minorHAnsi"/>
          <w:b/>
          <w:bCs/>
          <w:sz w:val="18"/>
          <w:szCs w:val="18"/>
        </w:rPr>
        <w:t xml:space="preserve"> codes and levels</w:t>
      </w:r>
      <w:r w:rsidR="00634352">
        <w:rPr>
          <w:rFonts w:asciiTheme="minorHAnsi" w:hAnsiTheme="minorHAnsi"/>
          <w:b/>
          <w:bCs/>
          <w:sz w:val="18"/>
          <w:szCs w:val="18"/>
        </w:rPr>
        <w:t xml:space="preserve"> -</w:t>
      </w:r>
      <w:r w:rsidR="00F4741B">
        <w:rPr>
          <w:rFonts w:asciiTheme="minorHAnsi" w:hAnsiTheme="minorHAnsi"/>
          <w:sz w:val="18"/>
          <w:szCs w:val="18"/>
        </w:rPr>
        <w:t xml:space="preserve"> modules codes are organised by three letters followed by</w:t>
      </w:r>
      <w:r w:rsidR="00634352">
        <w:rPr>
          <w:rFonts w:asciiTheme="minorHAnsi" w:hAnsiTheme="minorHAnsi"/>
          <w:sz w:val="18"/>
          <w:szCs w:val="18"/>
        </w:rPr>
        <w:t xml:space="preserve"> four number. This will define the level and subject of the module:</w:t>
      </w:r>
    </w:p>
    <w:p w14:paraId="4164292D" w14:textId="63EB1E01" w:rsidR="00000AD8" w:rsidRDefault="00000AD8" w:rsidP="00F13492">
      <w:pPr>
        <w:pStyle w:val="ListParagraph"/>
        <w:spacing w:line="276" w:lineRule="auto"/>
        <w:ind w:left="142"/>
        <w:jc w:val="both"/>
        <w:rPr>
          <w:rFonts w:asciiTheme="minorHAnsi" w:hAnsiTheme="minorHAnsi"/>
          <w:sz w:val="18"/>
          <w:szCs w:val="18"/>
        </w:rPr>
      </w:pPr>
    </w:p>
    <w:p w14:paraId="20244821" w14:textId="75A89D32" w:rsidR="00000AD8" w:rsidRDefault="00213FD2" w:rsidP="00F13492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Theme="minorHAnsi" w:hAnsiTheme="minorHAnsi"/>
          <w:sz w:val="18"/>
          <w:szCs w:val="18"/>
        </w:rPr>
      </w:pPr>
      <w:r w:rsidRPr="00213FD2">
        <w:rPr>
          <w:rFonts w:asciiTheme="minorHAnsi" w:hAnsiTheme="minorHAnsi"/>
          <w:b/>
          <w:bCs/>
          <w:sz w:val="18"/>
          <w:szCs w:val="18"/>
        </w:rPr>
        <w:t>ABC4</w:t>
      </w:r>
      <w:r w:rsidR="00000AD8">
        <w:rPr>
          <w:rFonts w:asciiTheme="minorHAnsi" w:hAnsiTheme="minorHAnsi"/>
          <w:sz w:val="18"/>
          <w:szCs w:val="18"/>
        </w:rPr>
        <w:t>:</w:t>
      </w:r>
      <w:r>
        <w:rPr>
          <w:rFonts w:asciiTheme="minorHAnsi" w:hAnsiTheme="minorHAnsi"/>
          <w:sz w:val="18"/>
          <w:szCs w:val="18"/>
        </w:rPr>
        <w:t xml:space="preserve"> </w:t>
      </w:r>
      <w:r w:rsidR="00634352">
        <w:rPr>
          <w:rFonts w:asciiTheme="minorHAnsi" w:hAnsiTheme="minorHAnsi"/>
          <w:sz w:val="18"/>
          <w:szCs w:val="18"/>
        </w:rPr>
        <w:t>1</w:t>
      </w:r>
      <w:r w:rsidR="00634352" w:rsidRPr="00634352">
        <w:rPr>
          <w:rFonts w:asciiTheme="minorHAnsi" w:hAnsiTheme="minorHAnsi"/>
          <w:sz w:val="18"/>
          <w:szCs w:val="18"/>
          <w:vertAlign w:val="superscript"/>
        </w:rPr>
        <w:t>st</w:t>
      </w:r>
      <w:r w:rsidR="00634352">
        <w:rPr>
          <w:rFonts w:asciiTheme="minorHAnsi" w:hAnsiTheme="minorHAnsi"/>
          <w:sz w:val="18"/>
          <w:szCs w:val="18"/>
        </w:rPr>
        <w:t xml:space="preserve"> </w:t>
      </w:r>
      <w:r>
        <w:rPr>
          <w:rFonts w:asciiTheme="minorHAnsi" w:hAnsiTheme="minorHAnsi"/>
          <w:sz w:val="18"/>
          <w:szCs w:val="18"/>
        </w:rPr>
        <w:t>year Batchelor module</w:t>
      </w:r>
    </w:p>
    <w:p w14:paraId="60DBB41D" w14:textId="7FC0EFE1" w:rsidR="00634352" w:rsidRDefault="00634352" w:rsidP="00F13492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bCs/>
          <w:sz w:val="18"/>
          <w:szCs w:val="18"/>
        </w:rPr>
        <w:t>ABC5</w:t>
      </w:r>
      <w:r w:rsidRPr="00634352">
        <w:rPr>
          <w:rFonts w:asciiTheme="minorHAnsi" w:hAnsiTheme="minorHAnsi"/>
          <w:sz w:val="18"/>
          <w:szCs w:val="18"/>
        </w:rPr>
        <w:t>:</w:t>
      </w:r>
      <w:r>
        <w:rPr>
          <w:rFonts w:asciiTheme="minorHAnsi" w:hAnsiTheme="minorHAnsi"/>
          <w:sz w:val="18"/>
          <w:szCs w:val="18"/>
        </w:rPr>
        <w:t xml:space="preserve"> 2</w:t>
      </w:r>
      <w:r w:rsidRPr="00634352">
        <w:rPr>
          <w:rFonts w:asciiTheme="minorHAnsi" w:hAnsiTheme="minorHAnsi"/>
          <w:sz w:val="18"/>
          <w:szCs w:val="18"/>
          <w:vertAlign w:val="superscript"/>
        </w:rPr>
        <w:t>nd</w:t>
      </w:r>
      <w:r>
        <w:rPr>
          <w:rFonts w:asciiTheme="minorHAnsi" w:hAnsiTheme="minorHAnsi"/>
          <w:sz w:val="18"/>
          <w:szCs w:val="18"/>
        </w:rPr>
        <w:t xml:space="preserve"> year Batchelor module</w:t>
      </w:r>
    </w:p>
    <w:p w14:paraId="27BF7C8E" w14:textId="48B8E4A2" w:rsidR="00634352" w:rsidRDefault="00634352" w:rsidP="00F13492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Theme="minorHAnsi" w:hAnsiTheme="minorHAnsi"/>
          <w:sz w:val="18"/>
          <w:szCs w:val="18"/>
        </w:rPr>
      </w:pPr>
      <w:r w:rsidRPr="00634352">
        <w:rPr>
          <w:rFonts w:asciiTheme="minorHAnsi" w:hAnsiTheme="minorHAnsi"/>
          <w:b/>
          <w:bCs/>
          <w:sz w:val="18"/>
          <w:szCs w:val="18"/>
        </w:rPr>
        <w:t>ABC6</w:t>
      </w:r>
      <w:r>
        <w:rPr>
          <w:rFonts w:asciiTheme="minorHAnsi" w:hAnsiTheme="minorHAnsi"/>
          <w:sz w:val="18"/>
          <w:szCs w:val="18"/>
        </w:rPr>
        <w:t>: 3</w:t>
      </w:r>
      <w:r w:rsidRPr="00634352">
        <w:rPr>
          <w:rFonts w:asciiTheme="minorHAnsi" w:hAnsiTheme="minorHAnsi"/>
          <w:sz w:val="18"/>
          <w:szCs w:val="18"/>
          <w:vertAlign w:val="superscript"/>
        </w:rPr>
        <w:t>rd</w:t>
      </w:r>
      <w:r>
        <w:rPr>
          <w:rFonts w:asciiTheme="minorHAnsi" w:hAnsiTheme="minorHAnsi"/>
          <w:sz w:val="18"/>
          <w:szCs w:val="18"/>
        </w:rPr>
        <w:t xml:space="preserve"> year (final year) Batchelor module</w:t>
      </w:r>
    </w:p>
    <w:p w14:paraId="23814496" w14:textId="15711A35" w:rsidR="00634352" w:rsidRDefault="00634352" w:rsidP="00F13492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bCs/>
          <w:sz w:val="18"/>
          <w:szCs w:val="18"/>
        </w:rPr>
        <w:t>ABC7</w:t>
      </w:r>
      <w:r w:rsidRPr="00634352">
        <w:rPr>
          <w:rFonts w:asciiTheme="minorHAnsi" w:hAnsiTheme="minorHAnsi"/>
          <w:sz w:val="18"/>
          <w:szCs w:val="18"/>
        </w:rPr>
        <w:t>:</w:t>
      </w:r>
      <w:r>
        <w:rPr>
          <w:rFonts w:asciiTheme="minorHAnsi" w:hAnsiTheme="minorHAnsi"/>
          <w:sz w:val="18"/>
          <w:szCs w:val="18"/>
        </w:rPr>
        <w:t xml:space="preserve"> Masters level module</w:t>
      </w:r>
    </w:p>
    <w:p w14:paraId="4DEAF137" w14:textId="4934B78D" w:rsidR="00000AD8" w:rsidRDefault="00000AD8" w:rsidP="00F13492">
      <w:pPr>
        <w:pStyle w:val="ListParagraph"/>
        <w:spacing w:line="276" w:lineRule="auto"/>
        <w:ind w:left="142"/>
        <w:jc w:val="both"/>
        <w:rPr>
          <w:rFonts w:asciiTheme="minorHAnsi" w:hAnsiTheme="minorHAnsi"/>
          <w:sz w:val="18"/>
          <w:szCs w:val="18"/>
        </w:rPr>
      </w:pPr>
    </w:p>
    <w:p w14:paraId="5C70E1BE" w14:textId="4B28035D" w:rsidR="00301C25" w:rsidRDefault="006912EA" w:rsidP="00301C25">
      <w:pPr>
        <w:pStyle w:val="ListParagraph"/>
        <w:numPr>
          <w:ilvl w:val="0"/>
          <w:numId w:val="5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00AD8">
        <w:rPr>
          <w:rFonts w:asciiTheme="minorHAnsi" w:hAnsiTheme="minorHAnsi"/>
          <w:b/>
          <w:bCs/>
          <w:sz w:val="18"/>
          <w:szCs w:val="18"/>
        </w:rPr>
        <w:t>Descriptions</w:t>
      </w:r>
      <w:r w:rsidRPr="00034EF1">
        <w:rPr>
          <w:rFonts w:asciiTheme="minorHAnsi" w:hAnsiTheme="minorHAnsi"/>
          <w:sz w:val="18"/>
          <w:szCs w:val="18"/>
        </w:rPr>
        <w:t xml:space="preserve"> of each module</w:t>
      </w:r>
      <w:r w:rsidR="00F0178E" w:rsidRPr="00034EF1">
        <w:rPr>
          <w:rFonts w:asciiTheme="minorHAnsi" w:hAnsiTheme="minorHAnsi"/>
          <w:sz w:val="18"/>
          <w:szCs w:val="18"/>
        </w:rPr>
        <w:t xml:space="preserve"> (syllabus)</w:t>
      </w:r>
      <w:r w:rsidRPr="00034EF1">
        <w:rPr>
          <w:rFonts w:asciiTheme="minorHAnsi" w:hAnsiTheme="minorHAnsi"/>
          <w:sz w:val="18"/>
          <w:szCs w:val="18"/>
        </w:rPr>
        <w:t xml:space="preserve"> </w:t>
      </w:r>
      <w:r w:rsidRPr="00640DDA">
        <w:rPr>
          <w:rFonts w:asciiTheme="minorHAnsi" w:hAnsiTheme="minorHAnsi"/>
          <w:sz w:val="18"/>
          <w:szCs w:val="18"/>
        </w:rPr>
        <w:t>are</w:t>
      </w:r>
      <w:r w:rsidRPr="00640DDA">
        <w:rPr>
          <w:rFonts w:asciiTheme="minorHAnsi" w:hAnsiTheme="minorHAnsi"/>
          <w:b/>
          <w:sz w:val="18"/>
          <w:szCs w:val="18"/>
        </w:rPr>
        <w:t xml:space="preserve"> </w:t>
      </w:r>
      <w:hyperlink r:id="rId10" w:history="1">
        <w:hyperlink r:id="rId11" w:history="1">
          <w:r w:rsidRPr="00640DDA">
            <w:rPr>
              <w:rStyle w:val="Hyperlink"/>
              <w:rFonts w:asciiTheme="minorHAnsi" w:hAnsiTheme="minorHAnsi"/>
              <w:b/>
              <w:color w:val="auto"/>
              <w:sz w:val="18"/>
              <w:szCs w:val="18"/>
            </w:rPr>
            <w:t>available online</w:t>
          </w:r>
        </w:hyperlink>
      </w:hyperlink>
      <w:r w:rsidR="00091CD6" w:rsidRPr="00034EF1">
        <w:rPr>
          <w:rFonts w:asciiTheme="minorHAnsi" w:hAnsiTheme="minorHAnsi"/>
          <w:sz w:val="18"/>
          <w:szCs w:val="18"/>
        </w:rPr>
        <w:t xml:space="preserve">: </w:t>
      </w:r>
      <w:hyperlink r:id="rId12" w:history="1">
        <w:r w:rsidR="00301C25" w:rsidRPr="00906692">
          <w:rPr>
            <w:rStyle w:val="Hyperlink"/>
            <w:rFonts w:asciiTheme="minorHAnsi" w:hAnsiTheme="minorHAnsi"/>
            <w:sz w:val="18"/>
            <w:szCs w:val="18"/>
          </w:rPr>
          <w:t>https://www.bradford.ac.uk/teaching-quality/modules/</w:t>
        </w:r>
      </w:hyperlink>
    </w:p>
    <w:p w14:paraId="026FA0CB" w14:textId="77777777" w:rsidR="00301C25" w:rsidRPr="00301C25" w:rsidRDefault="00301C25" w:rsidP="00301C25">
      <w:pPr>
        <w:pStyle w:val="ListParagraph"/>
        <w:spacing w:line="276" w:lineRule="auto"/>
        <w:ind w:left="142"/>
        <w:jc w:val="both"/>
        <w:rPr>
          <w:rFonts w:asciiTheme="minorHAnsi" w:hAnsiTheme="minorHAnsi"/>
          <w:sz w:val="18"/>
          <w:szCs w:val="18"/>
        </w:rPr>
      </w:pPr>
    </w:p>
    <w:p w14:paraId="22214FC9" w14:textId="54994F11" w:rsidR="006912EA" w:rsidRPr="00034EF1" w:rsidRDefault="006912EA" w:rsidP="00F13492">
      <w:pPr>
        <w:pStyle w:val="ListParagraph"/>
        <w:spacing w:line="276" w:lineRule="auto"/>
        <w:ind w:left="142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187B278E" w14:textId="6FA1FA77" w:rsidR="00F20C57" w:rsidRPr="00034EF1" w:rsidRDefault="00F20C57" w:rsidP="00F13492">
      <w:pPr>
        <w:pStyle w:val="ListParagraph"/>
        <w:spacing w:line="276" w:lineRule="auto"/>
        <w:ind w:left="142"/>
        <w:jc w:val="both"/>
        <w:rPr>
          <w:rFonts w:ascii="Calibri" w:hAnsi="Calibri"/>
          <w:b/>
          <w:sz w:val="18"/>
          <w:szCs w:val="18"/>
          <w:u w:val="single"/>
        </w:rPr>
      </w:pPr>
      <w:r w:rsidRPr="00034EF1">
        <w:rPr>
          <w:rFonts w:ascii="Calibri" w:hAnsi="Calibri"/>
          <w:b/>
          <w:sz w:val="18"/>
          <w:szCs w:val="18"/>
          <w:u w:val="single"/>
        </w:rPr>
        <w:t>Timetable clashes / modules not running:</w:t>
      </w:r>
    </w:p>
    <w:p w14:paraId="3F4B63CE" w14:textId="34129BF8" w:rsidR="00F20C57" w:rsidRPr="00034EF1" w:rsidRDefault="00F20C57" w:rsidP="00F13492">
      <w:pPr>
        <w:pStyle w:val="ListParagraph"/>
        <w:spacing w:line="276" w:lineRule="auto"/>
        <w:ind w:left="142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48F652EF" w14:textId="51576F7A" w:rsidR="00F20C57" w:rsidRPr="00034EF1" w:rsidRDefault="00F20C57" w:rsidP="00F13492">
      <w:pPr>
        <w:pStyle w:val="ListParagraph"/>
        <w:spacing w:line="276" w:lineRule="auto"/>
        <w:ind w:left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 xml:space="preserve">At the beginning of the </w:t>
      </w:r>
      <w:proofErr w:type="gramStart"/>
      <w:r w:rsidRPr="00034EF1">
        <w:rPr>
          <w:rFonts w:ascii="Calibri" w:hAnsi="Calibri"/>
          <w:sz w:val="18"/>
          <w:szCs w:val="18"/>
        </w:rPr>
        <w:t>semester</w:t>
      </w:r>
      <w:proofErr w:type="gramEnd"/>
      <w:r w:rsidRPr="00034EF1">
        <w:rPr>
          <w:rFonts w:ascii="Calibri" w:hAnsi="Calibri"/>
          <w:sz w:val="18"/>
          <w:szCs w:val="18"/>
        </w:rPr>
        <w:t xml:space="preserve"> you might face the challenge of having to change your modules due to clashes or modules not running at the last minute. You will have between 1-2 weeks to make any changes due to any of these reasons. However, </w:t>
      </w:r>
      <w:r w:rsidRPr="007E06DE">
        <w:rPr>
          <w:rFonts w:ascii="Calibri" w:hAnsi="Calibri"/>
          <w:b/>
          <w:bCs/>
          <w:sz w:val="18"/>
          <w:szCs w:val="18"/>
          <w:highlight w:val="yellow"/>
          <w:u w:val="single"/>
        </w:rPr>
        <w:t>to minimise the impact in your exchange</w:t>
      </w:r>
      <w:r w:rsidRPr="00034EF1">
        <w:rPr>
          <w:rFonts w:ascii="Calibri" w:hAnsi="Calibri"/>
          <w:sz w:val="18"/>
          <w:szCs w:val="18"/>
        </w:rPr>
        <w:t xml:space="preserve">, we </w:t>
      </w:r>
      <w:r w:rsidRPr="00F13492">
        <w:rPr>
          <w:rFonts w:ascii="Calibri" w:hAnsi="Calibri"/>
          <w:b/>
          <w:bCs/>
          <w:sz w:val="18"/>
          <w:szCs w:val="18"/>
          <w:u w:val="single"/>
        </w:rPr>
        <w:t>strongly recommend</w:t>
      </w:r>
      <w:r w:rsidRPr="00034EF1">
        <w:rPr>
          <w:rFonts w:ascii="Calibri" w:hAnsi="Calibri"/>
          <w:sz w:val="18"/>
          <w:szCs w:val="18"/>
        </w:rPr>
        <w:t xml:space="preserve"> you following the instructions below:</w:t>
      </w:r>
    </w:p>
    <w:p w14:paraId="05C71D88" w14:textId="77777777" w:rsidR="00F20C57" w:rsidRPr="00034EF1" w:rsidRDefault="00F20C57" w:rsidP="00F13492">
      <w:pPr>
        <w:pStyle w:val="ListParagraph"/>
        <w:spacing w:line="276" w:lineRule="auto"/>
        <w:ind w:left="142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72FE959A" w14:textId="5634BBCD" w:rsidR="00BC59A0" w:rsidRPr="00034EF1" w:rsidRDefault="00F20C57" w:rsidP="00F13492">
      <w:pPr>
        <w:pStyle w:val="ListParagraph"/>
        <w:numPr>
          <w:ilvl w:val="0"/>
          <w:numId w:val="8"/>
        </w:numPr>
        <w:spacing w:line="276" w:lineRule="auto"/>
        <w:ind w:left="426" w:hanging="284"/>
        <w:jc w:val="both"/>
        <w:rPr>
          <w:rFonts w:ascii="Calibri" w:hAnsi="Calibri"/>
          <w:b/>
          <w:sz w:val="18"/>
          <w:szCs w:val="18"/>
          <w:u w:val="single"/>
        </w:rPr>
      </w:pPr>
      <w:r w:rsidRPr="00034EF1">
        <w:rPr>
          <w:rFonts w:ascii="Calibri" w:hAnsi="Calibri"/>
          <w:sz w:val="18"/>
          <w:szCs w:val="18"/>
        </w:rPr>
        <w:t>C</w:t>
      </w:r>
      <w:r w:rsidR="00BC59A0" w:rsidRPr="00034EF1">
        <w:rPr>
          <w:rFonts w:ascii="Calibri" w:hAnsi="Calibri"/>
          <w:sz w:val="18"/>
          <w:szCs w:val="18"/>
        </w:rPr>
        <w:t xml:space="preserve">hoose modules from the </w:t>
      </w:r>
      <w:r w:rsidR="00BC59A0" w:rsidRPr="00034EF1">
        <w:rPr>
          <w:rFonts w:ascii="Calibri" w:hAnsi="Calibri"/>
          <w:sz w:val="18"/>
          <w:szCs w:val="18"/>
          <w:u w:val="single"/>
        </w:rPr>
        <w:t>same course</w:t>
      </w:r>
      <w:r w:rsidR="00BC59A0" w:rsidRPr="00034EF1">
        <w:rPr>
          <w:rFonts w:ascii="Calibri" w:hAnsi="Calibri"/>
          <w:sz w:val="18"/>
          <w:szCs w:val="18"/>
        </w:rPr>
        <w:t xml:space="preserve">, </w:t>
      </w:r>
      <w:r w:rsidR="00BC59A0" w:rsidRPr="00034EF1">
        <w:rPr>
          <w:rFonts w:ascii="Calibri" w:hAnsi="Calibri"/>
          <w:sz w:val="18"/>
          <w:szCs w:val="18"/>
          <w:u w:val="single"/>
        </w:rPr>
        <w:t>same year of study</w:t>
      </w:r>
      <w:r w:rsidR="00BC59A0" w:rsidRPr="00034EF1">
        <w:rPr>
          <w:rFonts w:ascii="Calibri" w:hAnsi="Calibri"/>
          <w:sz w:val="18"/>
          <w:szCs w:val="18"/>
        </w:rPr>
        <w:t xml:space="preserve"> and </w:t>
      </w:r>
      <w:r w:rsidR="00BC59A0" w:rsidRPr="00034EF1">
        <w:rPr>
          <w:rFonts w:ascii="Calibri" w:hAnsi="Calibri"/>
          <w:sz w:val="18"/>
          <w:szCs w:val="18"/>
          <w:u w:val="single"/>
        </w:rPr>
        <w:t>same programme</w:t>
      </w:r>
      <w:r w:rsidR="00BC59A0" w:rsidRPr="00034EF1">
        <w:rPr>
          <w:rFonts w:ascii="Calibri" w:hAnsi="Calibri"/>
          <w:sz w:val="18"/>
          <w:szCs w:val="18"/>
        </w:rPr>
        <w:t xml:space="preserve"> to </w:t>
      </w:r>
      <w:r w:rsidR="00BC59A0" w:rsidRPr="00034EF1">
        <w:rPr>
          <w:rFonts w:ascii="Calibri" w:hAnsi="Calibri"/>
          <w:b/>
          <w:sz w:val="18"/>
          <w:szCs w:val="18"/>
        </w:rPr>
        <w:t xml:space="preserve">avoid timetable clashes and change or modules </w:t>
      </w:r>
      <w:r w:rsidR="00BC59A0" w:rsidRPr="00034EF1">
        <w:rPr>
          <w:rFonts w:ascii="Calibri" w:hAnsi="Calibri"/>
          <w:sz w:val="18"/>
          <w:szCs w:val="18"/>
        </w:rPr>
        <w:t>once you are at the University of Bradford.</w:t>
      </w:r>
    </w:p>
    <w:p w14:paraId="2BBE2F01" w14:textId="77777777" w:rsidR="00BC59A0" w:rsidRPr="00034EF1" w:rsidRDefault="00BC59A0" w:rsidP="00F13492">
      <w:pPr>
        <w:spacing w:line="276" w:lineRule="auto"/>
        <w:ind w:left="426" w:hanging="284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3A1E0F28" w14:textId="15F475E2" w:rsidR="00BC59A0" w:rsidRPr="00034EF1" w:rsidRDefault="00BC59A0" w:rsidP="00F13492">
      <w:pPr>
        <w:pStyle w:val="ListParagraph"/>
        <w:numPr>
          <w:ilvl w:val="0"/>
          <w:numId w:val="8"/>
        </w:numPr>
        <w:spacing w:line="276" w:lineRule="auto"/>
        <w:ind w:left="426" w:hanging="284"/>
        <w:jc w:val="both"/>
        <w:rPr>
          <w:rFonts w:ascii="Calibri" w:hAnsi="Calibri"/>
          <w:b/>
          <w:sz w:val="18"/>
          <w:szCs w:val="18"/>
          <w:u w:val="single"/>
        </w:rPr>
      </w:pPr>
      <w:r w:rsidRPr="00034EF1">
        <w:rPr>
          <w:rFonts w:ascii="Calibri" w:hAnsi="Calibri"/>
          <w:sz w:val="18"/>
          <w:szCs w:val="18"/>
        </w:rPr>
        <w:t xml:space="preserve">You are also able to choose modules from different years of study if they are in the same programme. </w:t>
      </w:r>
      <w:r w:rsidRPr="00034EF1">
        <w:rPr>
          <w:rFonts w:ascii="Calibri" w:hAnsi="Calibri"/>
          <w:b/>
          <w:sz w:val="18"/>
          <w:szCs w:val="18"/>
          <w:u w:val="single"/>
        </w:rPr>
        <w:t>Please be advised</w:t>
      </w:r>
      <w:r w:rsidRPr="00034EF1">
        <w:rPr>
          <w:rFonts w:ascii="Calibri" w:hAnsi="Calibri"/>
          <w:sz w:val="18"/>
          <w:szCs w:val="18"/>
        </w:rPr>
        <w:t>: it is highly likely that with this option, you will have timetable clashes and you might have to review your modules selection once at the University of Bradford.</w:t>
      </w:r>
    </w:p>
    <w:p w14:paraId="2E384A8C" w14:textId="77777777" w:rsidR="00BC59A0" w:rsidRPr="00034EF1" w:rsidRDefault="00BC59A0" w:rsidP="00F13492">
      <w:pPr>
        <w:spacing w:line="276" w:lineRule="auto"/>
        <w:ind w:left="426" w:hanging="284"/>
        <w:jc w:val="both"/>
        <w:rPr>
          <w:rFonts w:ascii="Calibri" w:hAnsi="Calibri"/>
          <w:b/>
          <w:sz w:val="18"/>
          <w:szCs w:val="18"/>
          <w:u w:val="single"/>
        </w:rPr>
      </w:pPr>
    </w:p>
    <w:p w14:paraId="272E7A3A" w14:textId="65F0346E" w:rsidR="00BC59A0" w:rsidRPr="00034EF1" w:rsidRDefault="00BC59A0" w:rsidP="00F13492">
      <w:pPr>
        <w:pStyle w:val="ListParagraph"/>
        <w:numPr>
          <w:ilvl w:val="0"/>
          <w:numId w:val="8"/>
        </w:numPr>
        <w:spacing w:line="276" w:lineRule="auto"/>
        <w:ind w:left="426" w:hanging="284"/>
        <w:jc w:val="both"/>
        <w:rPr>
          <w:rFonts w:ascii="Calibri" w:hAnsi="Calibri"/>
          <w:b/>
          <w:sz w:val="18"/>
          <w:szCs w:val="18"/>
          <w:u w:val="single"/>
        </w:rPr>
      </w:pPr>
      <w:r w:rsidRPr="00034EF1">
        <w:rPr>
          <w:rFonts w:ascii="Calibri" w:hAnsi="Calibri"/>
          <w:sz w:val="18"/>
          <w:szCs w:val="18"/>
        </w:rPr>
        <w:t>Although, if you wish to choose different modules from difference faculties you are only allowed to do this after having spoken to the academics in the faculties after your arrival.</w:t>
      </w:r>
    </w:p>
    <w:p w14:paraId="3D13CF33" w14:textId="3EE0176A" w:rsidR="00F13492" w:rsidRDefault="00F13492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br w:type="page"/>
      </w:r>
    </w:p>
    <w:p w14:paraId="35EF139A" w14:textId="77777777" w:rsidR="00BC59A0" w:rsidRDefault="00BC59A0" w:rsidP="00F13492">
      <w:pPr>
        <w:spacing w:line="276" w:lineRule="auto"/>
        <w:jc w:val="both"/>
        <w:rPr>
          <w:rFonts w:ascii="Calibri" w:hAnsi="Calibri"/>
          <w:sz w:val="18"/>
          <w:szCs w:val="18"/>
        </w:rPr>
      </w:pPr>
    </w:p>
    <w:p w14:paraId="67502DAE" w14:textId="3B61E925" w:rsidR="000F7ADE" w:rsidRDefault="000F7ADE" w:rsidP="00F13492">
      <w:pPr>
        <w:spacing w:line="276" w:lineRule="auto"/>
        <w:jc w:val="both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Good practice </w:t>
      </w:r>
      <w:r w:rsidRPr="0098179D">
        <w:rPr>
          <w:rFonts w:ascii="Calibri" w:hAnsi="Calibri"/>
          <w:b/>
          <w:bCs/>
          <w:color w:val="FF0000"/>
          <w:sz w:val="18"/>
          <w:szCs w:val="18"/>
          <w:u w:val="single"/>
        </w:rPr>
        <w:t>example</w:t>
      </w:r>
      <w:r w:rsidRPr="0098179D">
        <w:rPr>
          <w:rFonts w:ascii="Calibri" w:hAnsi="Calibri"/>
          <w:color w:val="FF0000"/>
          <w:sz w:val="18"/>
          <w:szCs w:val="18"/>
        </w:rPr>
        <w:t xml:space="preserve"> </w:t>
      </w:r>
      <w:r>
        <w:rPr>
          <w:rFonts w:ascii="Calibri" w:hAnsi="Calibri"/>
          <w:sz w:val="18"/>
          <w:szCs w:val="18"/>
        </w:rPr>
        <w:t>of module selection:</w:t>
      </w:r>
    </w:p>
    <w:p w14:paraId="363A1419" w14:textId="6D21CCE2" w:rsidR="000F7ADE" w:rsidRDefault="000F7ADE" w:rsidP="00F13492">
      <w:pPr>
        <w:spacing w:line="276" w:lineRule="auto"/>
        <w:jc w:val="both"/>
        <w:rPr>
          <w:rFonts w:ascii="Calibri" w:hAnsi="Calibri"/>
          <w:sz w:val="18"/>
          <w:szCs w:val="18"/>
        </w:rPr>
      </w:pPr>
    </w:p>
    <w:tbl>
      <w:tblPr>
        <w:tblStyle w:val="TableGrid"/>
        <w:tblW w:w="922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2977"/>
        <w:gridCol w:w="992"/>
        <w:gridCol w:w="4410"/>
      </w:tblGrid>
      <w:tr w:rsidR="000F7ADE" w:rsidRPr="006C18DE" w14:paraId="545BA13F" w14:textId="77777777" w:rsidTr="00C44939">
        <w:tc>
          <w:tcPr>
            <w:tcW w:w="9225" w:type="dxa"/>
            <w:gridSpan w:val="4"/>
            <w:shd w:val="clear" w:color="auto" w:fill="0D0D0D" w:themeFill="text1" w:themeFillTint="F2"/>
          </w:tcPr>
          <w:p w14:paraId="1F27C920" w14:textId="43B56180" w:rsidR="000F7ADE" w:rsidRPr="006C18DE" w:rsidRDefault="000F7ADE" w:rsidP="00F13492">
            <w:pPr>
              <w:spacing w:line="276" w:lineRule="auto"/>
              <w:jc w:val="center"/>
              <w:rPr>
                <w:rFonts w:ascii="Calibri" w:hAnsi="Calibri"/>
                <w:sz w:val="18"/>
                <w:szCs w:val="18"/>
              </w:rPr>
            </w:pP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Student on Exchange ONLY for </w:t>
            </w:r>
            <w:r>
              <w:rPr>
                <w:rFonts w:ascii="Calibri" w:hAnsi="Calibri"/>
                <w:b/>
                <w:color w:val="FFFFFF" w:themeColor="background1"/>
              </w:rPr>
              <w:t>Full Year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(</w:t>
            </w:r>
            <w:r>
              <w:rPr>
                <w:rFonts w:ascii="Calibri" w:hAnsi="Calibri"/>
                <w:b/>
                <w:color w:val="FFFFFF" w:themeColor="background1"/>
              </w:rPr>
              <w:t>September 202</w:t>
            </w:r>
            <w:r w:rsidR="00EB5282">
              <w:rPr>
                <w:rFonts w:ascii="Calibri" w:hAnsi="Calibri"/>
                <w:b/>
                <w:color w:val="FFFFFF" w:themeColor="background1"/>
              </w:rPr>
              <w:t>3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>
              <w:rPr>
                <w:rFonts w:ascii="Calibri" w:hAnsi="Calibri"/>
                <w:b/>
                <w:color w:val="FFFFFF" w:themeColor="background1"/>
              </w:rPr>
              <w:t>–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 xml:space="preserve"> May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202</w:t>
            </w:r>
            <w:r w:rsidR="00EB5282">
              <w:rPr>
                <w:rFonts w:ascii="Calibri" w:hAnsi="Calibri"/>
                <w:b/>
                <w:color w:val="FFFFFF" w:themeColor="background1"/>
              </w:rPr>
              <w:t>4</w:t>
            </w:r>
            <w:r w:rsidRPr="007329A2">
              <w:rPr>
                <w:rFonts w:ascii="Calibri" w:hAnsi="Calibri"/>
                <w:b/>
                <w:color w:val="FFFFFF" w:themeColor="background1"/>
              </w:rPr>
              <w:t>)</w:t>
            </w:r>
          </w:p>
        </w:tc>
      </w:tr>
      <w:tr w:rsidR="000F7ADE" w:rsidRPr="00136E44" w14:paraId="449B5EC2" w14:textId="77777777" w:rsidTr="00C44939">
        <w:tc>
          <w:tcPr>
            <w:tcW w:w="9225" w:type="dxa"/>
            <w:gridSpan w:val="4"/>
            <w:shd w:val="clear" w:color="auto" w:fill="808080" w:themeFill="background1" w:themeFillShade="80"/>
          </w:tcPr>
          <w:p w14:paraId="5A45D8CF" w14:textId="77777777" w:rsidR="000F7ADE" w:rsidRPr="00136E44" w:rsidRDefault="000F7ADE" w:rsidP="00F13492">
            <w:pPr>
              <w:spacing w:line="276" w:lineRule="auto"/>
              <w:rPr>
                <w:rFonts w:ascii="Calibri" w:hAnsi="Calibri"/>
                <w:sz w:val="4"/>
                <w:szCs w:val="4"/>
              </w:rPr>
            </w:pPr>
          </w:p>
        </w:tc>
      </w:tr>
      <w:tr w:rsidR="00FC1C20" w:rsidRPr="006C18DE" w14:paraId="4907CCA0" w14:textId="77777777" w:rsidTr="00C44939">
        <w:tc>
          <w:tcPr>
            <w:tcW w:w="846" w:type="dxa"/>
          </w:tcPr>
          <w:p w14:paraId="178EFEFD" w14:textId="77777777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63D8E076" w14:textId="21B46C39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12-B</w:t>
            </w:r>
          </w:p>
        </w:tc>
        <w:tc>
          <w:tcPr>
            <w:tcW w:w="992" w:type="dxa"/>
          </w:tcPr>
          <w:p w14:paraId="122803AF" w14:textId="56C6AFC7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24220ADF" w14:textId="50B7CAB9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International Accounting and Reporting</w:t>
            </w:r>
          </w:p>
        </w:tc>
      </w:tr>
      <w:tr w:rsidR="00FC1C20" w:rsidRPr="006C18DE" w14:paraId="0D914BA6" w14:textId="77777777" w:rsidTr="00C44939">
        <w:tc>
          <w:tcPr>
            <w:tcW w:w="846" w:type="dxa"/>
          </w:tcPr>
          <w:p w14:paraId="4B41F821" w14:textId="77777777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3CD8FA4E" w14:textId="21A898FB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13-B</w:t>
            </w:r>
          </w:p>
        </w:tc>
        <w:tc>
          <w:tcPr>
            <w:tcW w:w="992" w:type="dxa"/>
          </w:tcPr>
          <w:p w14:paraId="6B0766E3" w14:textId="300ADB82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16030987" w14:textId="35E8FDBD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Risk Management and Derivatives</w:t>
            </w:r>
          </w:p>
        </w:tc>
      </w:tr>
      <w:tr w:rsidR="00FC1C20" w:rsidRPr="006C18DE" w14:paraId="68AA3ABF" w14:textId="77777777" w:rsidTr="00C44939">
        <w:tc>
          <w:tcPr>
            <w:tcW w:w="846" w:type="dxa"/>
          </w:tcPr>
          <w:p w14:paraId="1A0FDD59" w14:textId="77777777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6DAB6217" w14:textId="5C019997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14-B</w:t>
            </w:r>
          </w:p>
        </w:tc>
        <w:tc>
          <w:tcPr>
            <w:tcW w:w="992" w:type="dxa"/>
          </w:tcPr>
          <w:p w14:paraId="62DF067D" w14:textId="63BDF08D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2108C640" w14:textId="465B1008" w:rsidR="00FC1C20" w:rsidRPr="006C18DE" w:rsidRDefault="00FC1C20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Empirical Methods in Accounting and Finance</w:t>
            </w:r>
          </w:p>
        </w:tc>
      </w:tr>
      <w:tr w:rsidR="008E4008" w:rsidRPr="006C18DE" w14:paraId="2FD01FAD" w14:textId="77777777" w:rsidTr="00C44939">
        <w:tc>
          <w:tcPr>
            <w:tcW w:w="846" w:type="dxa"/>
          </w:tcPr>
          <w:p w14:paraId="659CA5C0" w14:textId="77777777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458F93F6" w14:textId="4E284DC5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02-B</w:t>
            </w:r>
          </w:p>
        </w:tc>
        <w:tc>
          <w:tcPr>
            <w:tcW w:w="992" w:type="dxa"/>
          </w:tcPr>
          <w:p w14:paraId="302C1CB5" w14:textId="2F61D8B4" w:rsidR="008E4008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27562B84" w14:textId="0F354C0C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Taxation</w:t>
            </w:r>
          </w:p>
        </w:tc>
      </w:tr>
      <w:tr w:rsidR="008E4008" w:rsidRPr="006C18DE" w14:paraId="2527804B" w14:textId="77777777" w:rsidTr="00C44939">
        <w:tc>
          <w:tcPr>
            <w:tcW w:w="846" w:type="dxa"/>
          </w:tcPr>
          <w:p w14:paraId="5E5BF694" w14:textId="77777777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090F7797" w14:textId="55C1F7D2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18-B</w:t>
            </w:r>
          </w:p>
        </w:tc>
        <w:tc>
          <w:tcPr>
            <w:tcW w:w="992" w:type="dxa"/>
          </w:tcPr>
          <w:p w14:paraId="316B9DF2" w14:textId="78C85802" w:rsidR="008E4008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08970856" w14:textId="162B3C4D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Contemporary Issues in Economics</w:t>
            </w:r>
          </w:p>
        </w:tc>
      </w:tr>
      <w:tr w:rsidR="008E4008" w:rsidRPr="006C18DE" w14:paraId="69FBB62A" w14:textId="77777777" w:rsidTr="00C44939">
        <w:tc>
          <w:tcPr>
            <w:tcW w:w="846" w:type="dxa"/>
          </w:tcPr>
          <w:p w14:paraId="777187CC" w14:textId="77777777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5973930C" w14:textId="63BD9177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AFE6</w:t>
            </w:r>
            <w:r w:rsidRPr="0098179D">
              <w:rPr>
                <w:rFonts w:ascii="Calibri" w:hAnsi="Calibri"/>
                <w:sz w:val="18"/>
                <w:szCs w:val="18"/>
              </w:rPr>
              <w:t>020-B</w:t>
            </w:r>
          </w:p>
        </w:tc>
        <w:tc>
          <w:tcPr>
            <w:tcW w:w="992" w:type="dxa"/>
          </w:tcPr>
          <w:p w14:paraId="41DD099A" w14:textId="4FBA42F6" w:rsidR="008E4008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57C63568" w14:textId="26C78974" w:rsidR="008E4008" w:rsidRPr="006C18DE" w:rsidRDefault="008E4008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Advanced Economics</w:t>
            </w:r>
          </w:p>
        </w:tc>
      </w:tr>
      <w:tr w:rsidR="000F7ADE" w:rsidRPr="006C18DE" w14:paraId="1FD338A0" w14:textId="77777777" w:rsidTr="00C44939">
        <w:tc>
          <w:tcPr>
            <w:tcW w:w="9225" w:type="dxa"/>
            <w:gridSpan w:val="4"/>
          </w:tcPr>
          <w:p w14:paraId="78884BDC" w14:textId="77777777" w:rsidR="000F7ADE" w:rsidRPr="006C18DE" w:rsidRDefault="000F7ADE" w:rsidP="00F13492">
            <w:pPr>
              <w:spacing w:line="276" w:lineRule="auto"/>
              <w:jc w:val="center"/>
              <w:rPr>
                <w:rFonts w:ascii="Calibri" w:hAnsi="Calibri"/>
                <w:sz w:val="18"/>
                <w:szCs w:val="18"/>
              </w:rPr>
            </w:pPr>
            <w:r w:rsidRPr="006C18DE">
              <w:rPr>
                <w:rFonts w:ascii="Calibri" w:hAnsi="Calibri"/>
                <w:b/>
                <w:sz w:val="18"/>
                <w:szCs w:val="18"/>
              </w:rPr>
              <w:t>Reserve choices</w:t>
            </w:r>
          </w:p>
        </w:tc>
      </w:tr>
      <w:tr w:rsidR="00C8643A" w:rsidRPr="006C18DE" w14:paraId="36BF8F21" w14:textId="77777777" w:rsidTr="00C44939">
        <w:tc>
          <w:tcPr>
            <w:tcW w:w="846" w:type="dxa"/>
          </w:tcPr>
          <w:p w14:paraId="053015CA" w14:textId="77777777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20C09AAF" w14:textId="015884ED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HRM6</w:t>
            </w:r>
            <w:r w:rsidRPr="0098179D">
              <w:rPr>
                <w:rFonts w:ascii="Calibri" w:hAnsi="Calibri"/>
                <w:sz w:val="18"/>
                <w:szCs w:val="18"/>
              </w:rPr>
              <w:t>009-B</w:t>
            </w:r>
          </w:p>
        </w:tc>
        <w:tc>
          <w:tcPr>
            <w:tcW w:w="992" w:type="dxa"/>
          </w:tcPr>
          <w:p w14:paraId="17FAFD2D" w14:textId="38EC9CEA" w:rsidR="00C8643A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12CF5369" w14:textId="70A771CF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Reward Development and Talent Management</w:t>
            </w:r>
          </w:p>
        </w:tc>
      </w:tr>
      <w:tr w:rsidR="00C8643A" w:rsidRPr="006C18DE" w14:paraId="24BD7174" w14:textId="77777777" w:rsidTr="00C44939">
        <w:tc>
          <w:tcPr>
            <w:tcW w:w="846" w:type="dxa"/>
          </w:tcPr>
          <w:p w14:paraId="6DE2B05D" w14:textId="77777777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2C94D5A6" w14:textId="3BF01EC3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HRM6</w:t>
            </w:r>
            <w:r w:rsidRPr="0098179D">
              <w:rPr>
                <w:rFonts w:ascii="Calibri" w:hAnsi="Calibri"/>
                <w:sz w:val="18"/>
                <w:szCs w:val="18"/>
              </w:rPr>
              <w:t>014-B</w:t>
            </w:r>
          </w:p>
        </w:tc>
        <w:tc>
          <w:tcPr>
            <w:tcW w:w="992" w:type="dxa"/>
          </w:tcPr>
          <w:p w14:paraId="64D51081" w14:textId="5E662771" w:rsidR="00C8643A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5CE6FE7A" w14:textId="62C601C4" w:rsidR="00C8643A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Leading and Managing People</w:t>
            </w:r>
          </w:p>
        </w:tc>
      </w:tr>
      <w:tr w:rsidR="000F7ADE" w:rsidRPr="006C18DE" w14:paraId="3F99E75C" w14:textId="77777777" w:rsidTr="00C44939">
        <w:tc>
          <w:tcPr>
            <w:tcW w:w="846" w:type="dxa"/>
          </w:tcPr>
          <w:p w14:paraId="12B62E88" w14:textId="77777777" w:rsidR="000F7ADE" w:rsidRPr="006C18DE" w:rsidRDefault="000F7ADE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1</w:t>
            </w:r>
          </w:p>
        </w:tc>
        <w:tc>
          <w:tcPr>
            <w:tcW w:w="2977" w:type="dxa"/>
          </w:tcPr>
          <w:p w14:paraId="7223E481" w14:textId="50F1769C" w:rsidR="000F7ADE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MAR6</w:t>
            </w:r>
            <w:r w:rsidRPr="00C8643A">
              <w:rPr>
                <w:rFonts w:ascii="Calibri" w:hAnsi="Calibri"/>
                <w:sz w:val="18"/>
                <w:szCs w:val="18"/>
              </w:rPr>
              <w:t>008-B</w:t>
            </w:r>
          </w:p>
        </w:tc>
        <w:tc>
          <w:tcPr>
            <w:tcW w:w="992" w:type="dxa"/>
          </w:tcPr>
          <w:p w14:paraId="6602258B" w14:textId="037C5A52" w:rsidR="000F7ADE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7B6728EC" w14:textId="1D98A283" w:rsidR="000F7ADE" w:rsidRPr="006C18DE" w:rsidRDefault="00C8643A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C8643A">
              <w:rPr>
                <w:rFonts w:ascii="Calibri" w:hAnsi="Calibri"/>
                <w:sz w:val="18"/>
                <w:szCs w:val="18"/>
              </w:rPr>
              <w:t>Consumer Insight</w:t>
            </w:r>
          </w:p>
        </w:tc>
      </w:tr>
      <w:tr w:rsidR="0098179D" w:rsidRPr="006C18DE" w14:paraId="69AABA26" w14:textId="77777777" w:rsidTr="00C44939">
        <w:tc>
          <w:tcPr>
            <w:tcW w:w="846" w:type="dxa"/>
          </w:tcPr>
          <w:p w14:paraId="0E4D978E" w14:textId="77777777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51BBE1F9" w14:textId="47F15336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HRM6</w:t>
            </w:r>
            <w:r w:rsidRPr="0098179D">
              <w:rPr>
                <w:rFonts w:ascii="Calibri" w:hAnsi="Calibri"/>
                <w:sz w:val="18"/>
                <w:szCs w:val="18"/>
              </w:rPr>
              <w:t>010-B</w:t>
            </w:r>
          </w:p>
        </w:tc>
        <w:tc>
          <w:tcPr>
            <w:tcW w:w="992" w:type="dxa"/>
          </w:tcPr>
          <w:p w14:paraId="2FD900EC" w14:textId="5BE15D73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3305340E" w14:textId="19B8FBBF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Business Ethics and Social Responsibility</w:t>
            </w:r>
          </w:p>
        </w:tc>
      </w:tr>
      <w:tr w:rsidR="0098179D" w:rsidRPr="006C18DE" w14:paraId="4F0C9E57" w14:textId="77777777" w:rsidTr="00C44939">
        <w:tc>
          <w:tcPr>
            <w:tcW w:w="846" w:type="dxa"/>
          </w:tcPr>
          <w:p w14:paraId="55B4456E" w14:textId="77777777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7FD86FF0" w14:textId="1012146A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HRM6</w:t>
            </w:r>
            <w:r w:rsidRPr="0098179D">
              <w:rPr>
                <w:rFonts w:ascii="Calibri" w:hAnsi="Calibri"/>
                <w:sz w:val="18"/>
                <w:szCs w:val="18"/>
              </w:rPr>
              <w:t>011-B</w:t>
            </w:r>
          </w:p>
        </w:tc>
        <w:tc>
          <w:tcPr>
            <w:tcW w:w="992" w:type="dxa"/>
          </w:tcPr>
          <w:p w14:paraId="2D4B485E" w14:textId="5574BD70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3C24137E" w14:textId="3904B3FF" w:rsidR="0098179D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Contemporary Developments in Employee Relations</w:t>
            </w:r>
          </w:p>
        </w:tc>
      </w:tr>
      <w:tr w:rsidR="000F7ADE" w:rsidRPr="006C18DE" w14:paraId="186AE6B0" w14:textId="77777777" w:rsidTr="00C44939">
        <w:tc>
          <w:tcPr>
            <w:tcW w:w="846" w:type="dxa"/>
          </w:tcPr>
          <w:p w14:paraId="32235A14" w14:textId="77777777" w:rsidR="000F7ADE" w:rsidRPr="006C18DE" w:rsidRDefault="000F7ADE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erm 2</w:t>
            </w:r>
          </w:p>
        </w:tc>
        <w:tc>
          <w:tcPr>
            <w:tcW w:w="2977" w:type="dxa"/>
          </w:tcPr>
          <w:p w14:paraId="11438F61" w14:textId="7D9E2EA1" w:rsidR="000F7ADE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b/>
                <w:bCs/>
                <w:sz w:val="18"/>
                <w:szCs w:val="18"/>
              </w:rPr>
              <w:t>MAR6</w:t>
            </w:r>
            <w:r w:rsidRPr="0098179D">
              <w:rPr>
                <w:rFonts w:ascii="Calibri" w:hAnsi="Calibri"/>
                <w:sz w:val="18"/>
                <w:szCs w:val="18"/>
              </w:rPr>
              <w:t>011-B</w:t>
            </w:r>
          </w:p>
        </w:tc>
        <w:tc>
          <w:tcPr>
            <w:tcW w:w="992" w:type="dxa"/>
          </w:tcPr>
          <w:p w14:paraId="67E0351B" w14:textId="29E26086" w:rsidR="000F7ADE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0</w:t>
            </w:r>
          </w:p>
        </w:tc>
        <w:tc>
          <w:tcPr>
            <w:tcW w:w="4410" w:type="dxa"/>
          </w:tcPr>
          <w:p w14:paraId="1F6247D8" w14:textId="7E80050B" w:rsidR="000F7ADE" w:rsidRPr="006C18DE" w:rsidRDefault="0098179D" w:rsidP="00F13492">
            <w:pPr>
              <w:spacing w:line="276" w:lineRule="auto"/>
              <w:rPr>
                <w:rFonts w:ascii="Calibri" w:hAnsi="Calibri"/>
                <w:sz w:val="18"/>
                <w:szCs w:val="18"/>
              </w:rPr>
            </w:pPr>
            <w:r w:rsidRPr="0098179D">
              <w:rPr>
                <w:rFonts w:ascii="Calibri" w:hAnsi="Calibri"/>
                <w:sz w:val="18"/>
                <w:szCs w:val="18"/>
              </w:rPr>
              <w:t>Interactive Services Marketing</w:t>
            </w:r>
          </w:p>
        </w:tc>
      </w:tr>
    </w:tbl>
    <w:p w14:paraId="2539281B" w14:textId="77777777" w:rsidR="000F7ADE" w:rsidRPr="00034EF1" w:rsidRDefault="000F7ADE" w:rsidP="00F13492">
      <w:pPr>
        <w:spacing w:line="276" w:lineRule="auto"/>
        <w:jc w:val="both"/>
        <w:rPr>
          <w:rFonts w:ascii="Calibri" w:hAnsi="Calibri"/>
          <w:sz w:val="18"/>
          <w:szCs w:val="18"/>
        </w:rPr>
      </w:pPr>
    </w:p>
    <w:p w14:paraId="0D5BA1D9" w14:textId="77777777" w:rsidR="00F20C57" w:rsidRPr="00034EF1" w:rsidRDefault="00F20C57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b/>
          <w:sz w:val="18"/>
          <w:szCs w:val="18"/>
        </w:rPr>
        <w:t>Undergraduate students</w:t>
      </w:r>
      <w:r w:rsidRPr="00034EF1">
        <w:rPr>
          <w:rFonts w:ascii="Calibri" w:hAnsi="Calibri"/>
          <w:sz w:val="18"/>
          <w:szCs w:val="18"/>
        </w:rPr>
        <w:t>:</w:t>
      </w:r>
    </w:p>
    <w:p w14:paraId="70C1A9F8" w14:textId="77777777" w:rsidR="00F20C57" w:rsidRPr="00034EF1" w:rsidRDefault="00F20C57" w:rsidP="00F13492">
      <w:pPr>
        <w:numPr>
          <w:ilvl w:val="0"/>
          <w:numId w:val="9"/>
        </w:numPr>
        <w:spacing w:line="276" w:lineRule="auto"/>
        <w:ind w:left="426" w:hanging="284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 xml:space="preserve">Per semester, you can’t take less than 40 credits nor more than 60 credits. </w:t>
      </w:r>
    </w:p>
    <w:p w14:paraId="22409C06" w14:textId="5E7FA5EB" w:rsidR="00F20C57" w:rsidRPr="00034EF1" w:rsidRDefault="00F20C57" w:rsidP="00F13492">
      <w:pPr>
        <w:numPr>
          <w:ilvl w:val="0"/>
          <w:numId w:val="9"/>
        </w:numPr>
        <w:spacing w:line="276" w:lineRule="auto"/>
        <w:ind w:left="426" w:hanging="284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>Per semester, you can only select 3 modules (20 credits each)</w:t>
      </w:r>
      <w:r w:rsidR="000A67E1" w:rsidRPr="00034EF1">
        <w:rPr>
          <w:rFonts w:ascii="Calibri" w:hAnsi="Calibri"/>
          <w:sz w:val="18"/>
          <w:szCs w:val="18"/>
        </w:rPr>
        <w:t>.</w:t>
      </w:r>
    </w:p>
    <w:p w14:paraId="05B23FA7" w14:textId="77777777" w:rsidR="00F20C57" w:rsidRPr="00034EF1" w:rsidRDefault="00F20C57" w:rsidP="00F13492">
      <w:pPr>
        <w:spacing w:line="276" w:lineRule="auto"/>
        <w:ind w:left="142"/>
        <w:jc w:val="both"/>
        <w:rPr>
          <w:rFonts w:ascii="Calibri" w:hAnsi="Calibri"/>
          <w:sz w:val="18"/>
          <w:szCs w:val="18"/>
        </w:rPr>
      </w:pPr>
    </w:p>
    <w:p w14:paraId="37649993" w14:textId="73671B77" w:rsidR="00F20C57" w:rsidRPr="00034EF1" w:rsidRDefault="00F20C57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b/>
          <w:sz w:val="18"/>
          <w:szCs w:val="18"/>
        </w:rPr>
        <w:t>Postgraduate students</w:t>
      </w:r>
      <w:r w:rsidRPr="00034EF1">
        <w:rPr>
          <w:rFonts w:ascii="Calibri" w:hAnsi="Calibri"/>
          <w:sz w:val="18"/>
          <w:szCs w:val="18"/>
        </w:rPr>
        <w:t>:</w:t>
      </w:r>
    </w:p>
    <w:p w14:paraId="20A5B623" w14:textId="45CAADEC" w:rsidR="00F20C57" w:rsidRPr="00034EF1" w:rsidRDefault="000A67E1" w:rsidP="00F13492">
      <w:pPr>
        <w:numPr>
          <w:ilvl w:val="0"/>
          <w:numId w:val="10"/>
        </w:numPr>
        <w:spacing w:line="276" w:lineRule="auto"/>
        <w:ind w:hanging="218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>For a semester or full year, y</w:t>
      </w:r>
      <w:r w:rsidR="00F20C57" w:rsidRPr="00034EF1">
        <w:rPr>
          <w:rFonts w:ascii="Calibri" w:hAnsi="Calibri"/>
          <w:sz w:val="18"/>
          <w:szCs w:val="18"/>
        </w:rPr>
        <w:t xml:space="preserve">ou can </w:t>
      </w:r>
      <w:r w:rsidRPr="00034EF1">
        <w:rPr>
          <w:rFonts w:ascii="Calibri" w:hAnsi="Calibri"/>
          <w:sz w:val="18"/>
          <w:szCs w:val="18"/>
        </w:rPr>
        <w:t xml:space="preserve">only </w:t>
      </w:r>
      <w:r w:rsidR="00F20C57" w:rsidRPr="00034EF1">
        <w:rPr>
          <w:rFonts w:ascii="Calibri" w:hAnsi="Calibri"/>
          <w:sz w:val="18"/>
          <w:szCs w:val="18"/>
        </w:rPr>
        <w:t>take 40 credits</w:t>
      </w:r>
      <w:r w:rsidRPr="00034EF1">
        <w:rPr>
          <w:rFonts w:ascii="Calibri" w:hAnsi="Calibri"/>
          <w:sz w:val="18"/>
          <w:szCs w:val="18"/>
        </w:rPr>
        <w:t xml:space="preserve"> (exception for IVSP and Dual Degree students)</w:t>
      </w:r>
      <w:r w:rsidR="00F20C57" w:rsidRPr="00034EF1">
        <w:rPr>
          <w:rFonts w:ascii="Calibri" w:hAnsi="Calibri"/>
          <w:sz w:val="18"/>
          <w:szCs w:val="18"/>
        </w:rPr>
        <w:t xml:space="preserve">. </w:t>
      </w:r>
    </w:p>
    <w:p w14:paraId="29645D4B" w14:textId="77777777" w:rsidR="00F20C57" w:rsidRPr="00034EF1" w:rsidRDefault="00F20C57" w:rsidP="00F13492">
      <w:pPr>
        <w:spacing w:line="276" w:lineRule="auto"/>
        <w:rPr>
          <w:rFonts w:ascii="Calibri" w:hAnsi="Calibri"/>
          <w:sz w:val="18"/>
          <w:szCs w:val="18"/>
        </w:rPr>
      </w:pPr>
    </w:p>
    <w:p w14:paraId="30A43F0C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>A full study load for one semester is 60 Bradford Credits. This is equivalent to 30 ECTS, and approximately equivalent to 24 Australian credits or 15 US semester credits.</w:t>
      </w:r>
    </w:p>
    <w:p w14:paraId="28137379" w14:textId="77777777" w:rsidR="00BC59A0" w:rsidRPr="00034EF1" w:rsidRDefault="00BC59A0" w:rsidP="00F13492">
      <w:p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</w:p>
    <w:p w14:paraId="0D41A0B5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  <w:r w:rsidRPr="00034EF1">
        <w:rPr>
          <w:rFonts w:ascii="Calibri" w:hAnsi="Calibri"/>
          <w:sz w:val="18"/>
          <w:szCs w:val="18"/>
        </w:rPr>
        <w:t xml:space="preserve">Your </w:t>
      </w:r>
      <w:r w:rsidRPr="00794C71">
        <w:rPr>
          <w:rFonts w:ascii="Calibri" w:hAnsi="Calibri"/>
          <w:b/>
          <w:bCs/>
          <w:sz w:val="18"/>
          <w:szCs w:val="18"/>
        </w:rPr>
        <w:t>minimum study load</w:t>
      </w:r>
      <w:r w:rsidRPr="00034EF1">
        <w:rPr>
          <w:rFonts w:ascii="Calibri" w:hAnsi="Calibri"/>
          <w:sz w:val="18"/>
          <w:szCs w:val="18"/>
        </w:rPr>
        <w:t xml:space="preserve"> as an exchange student should be </w:t>
      </w:r>
      <w:r w:rsidRPr="00794C71">
        <w:rPr>
          <w:rFonts w:ascii="Calibri" w:hAnsi="Calibri"/>
          <w:b/>
          <w:bCs/>
          <w:sz w:val="18"/>
          <w:szCs w:val="18"/>
        </w:rPr>
        <w:t>40 credits</w:t>
      </w:r>
      <w:r w:rsidR="009B6C85" w:rsidRPr="00034EF1">
        <w:rPr>
          <w:rFonts w:ascii="Calibri" w:hAnsi="Calibri"/>
          <w:sz w:val="18"/>
          <w:szCs w:val="18"/>
        </w:rPr>
        <w:t xml:space="preserve"> and a </w:t>
      </w:r>
      <w:r w:rsidR="009B6C85" w:rsidRPr="00794C71">
        <w:rPr>
          <w:rFonts w:ascii="Calibri" w:hAnsi="Calibri"/>
          <w:b/>
          <w:bCs/>
          <w:sz w:val="18"/>
          <w:szCs w:val="18"/>
        </w:rPr>
        <w:t>maximum of 60 credits</w:t>
      </w:r>
      <w:r w:rsidRPr="00034EF1">
        <w:rPr>
          <w:rFonts w:ascii="Calibri" w:hAnsi="Calibri"/>
          <w:sz w:val="18"/>
          <w:szCs w:val="18"/>
        </w:rPr>
        <w:t xml:space="preserve">. </w:t>
      </w:r>
      <w:r w:rsidR="009B6C85" w:rsidRPr="00034EF1">
        <w:rPr>
          <w:rFonts w:ascii="Calibri" w:hAnsi="Calibri"/>
          <w:sz w:val="18"/>
          <w:szCs w:val="18"/>
        </w:rPr>
        <w:t>Y</w:t>
      </w:r>
      <w:r w:rsidRPr="00034EF1">
        <w:rPr>
          <w:rFonts w:ascii="Calibri" w:hAnsi="Calibri"/>
          <w:sz w:val="18"/>
          <w:szCs w:val="18"/>
        </w:rPr>
        <w:t>ou should seek approval from your home institution if you wish to study less than 60 credits.</w:t>
      </w:r>
    </w:p>
    <w:p w14:paraId="29BEF8A0" w14:textId="77777777" w:rsidR="00BC59A0" w:rsidRPr="00034EF1" w:rsidRDefault="00BC59A0" w:rsidP="00F13492">
      <w:pPr>
        <w:spacing w:line="276" w:lineRule="auto"/>
        <w:ind w:left="142" w:hanging="142"/>
        <w:jc w:val="both"/>
        <w:rPr>
          <w:rFonts w:ascii="Calibri" w:hAnsi="Calibri"/>
          <w:sz w:val="18"/>
          <w:szCs w:val="18"/>
        </w:rPr>
      </w:pPr>
    </w:p>
    <w:p w14:paraId="1E54E6CC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34EF1">
        <w:rPr>
          <w:rFonts w:asciiTheme="minorHAnsi" w:hAnsiTheme="minorHAnsi"/>
          <w:sz w:val="18"/>
          <w:szCs w:val="18"/>
        </w:rPr>
        <w:t>If you are an Erasmus student, you must take at least 40 credits in the subject area named in the institutional agreement between your home University and the University of Bradford.</w:t>
      </w:r>
    </w:p>
    <w:p w14:paraId="3A26DD54" w14:textId="77777777" w:rsidR="00BC59A0" w:rsidRPr="00034EF1" w:rsidRDefault="00BC59A0" w:rsidP="00F13492">
      <w:pPr>
        <w:pStyle w:val="ListParagraph"/>
        <w:spacing w:line="276" w:lineRule="auto"/>
        <w:ind w:left="142" w:hanging="142"/>
        <w:rPr>
          <w:rFonts w:asciiTheme="minorHAnsi" w:hAnsiTheme="minorHAnsi"/>
          <w:sz w:val="18"/>
          <w:szCs w:val="18"/>
        </w:rPr>
      </w:pPr>
    </w:p>
    <w:p w14:paraId="0005A25B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34EF1">
        <w:rPr>
          <w:rFonts w:asciiTheme="minorHAnsi" w:hAnsiTheme="minorHAnsi"/>
          <w:sz w:val="18"/>
          <w:szCs w:val="18"/>
        </w:rPr>
        <w:t>If you are an Erasmus student</w:t>
      </w:r>
      <w:r w:rsidR="009B6C85" w:rsidRPr="00034EF1">
        <w:rPr>
          <w:rFonts w:asciiTheme="minorHAnsi" w:hAnsiTheme="minorHAnsi"/>
          <w:sz w:val="18"/>
          <w:szCs w:val="18"/>
        </w:rPr>
        <w:t>, and in addition to this document,</w:t>
      </w:r>
      <w:r w:rsidRPr="00034EF1">
        <w:rPr>
          <w:rFonts w:asciiTheme="minorHAnsi" w:hAnsiTheme="minorHAnsi"/>
          <w:sz w:val="18"/>
          <w:szCs w:val="18"/>
        </w:rPr>
        <w:t xml:space="preserve"> your module choices should be submitted on a Learning Agreement.</w:t>
      </w:r>
    </w:p>
    <w:p w14:paraId="7332316E" w14:textId="77777777" w:rsidR="00BC59A0" w:rsidRPr="00034EF1" w:rsidRDefault="00BC59A0" w:rsidP="00F13492">
      <w:pPr>
        <w:spacing w:line="276" w:lineRule="auto"/>
        <w:ind w:left="284" w:hanging="284"/>
        <w:jc w:val="both"/>
        <w:rPr>
          <w:rFonts w:asciiTheme="minorHAnsi" w:hAnsiTheme="minorHAnsi"/>
          <w:sz w:val="18"/>
          <w:szCs w:val="18"/>
        </w:rPr>
      </w:pPr>
    </w:p>
    <w:p w14:paraId="679F47E4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34EF1">
        <w:rPr>
          <w:rFonts w:asciiTheme="minorHAnsi" w:hAnsiTheme="minorHAnsi"/>
          <w:sz w:val="18"/>
          <w:szCs w:val="18"/>
        </w:rPr>
        <w:t xml:space="preserve">If you are a Worldwide Exchange, ISEP or IVSP student you should submit </w:t>
      </w:r>
      <w:r w:rsidR="009B6C85" w:rsidRPr="00034EF1">
        <w:rPr>
          <w:rFonts w:asciiTheme="minorHAnsi" w:hAnsiTheme="minorHAnsi"/>
          <w:sz w:val="18"/>
          <w:szCs w:val="18"/>
        </w:rPr>
        <w:t xml:space="preserve">this document with </w:t>
      </w:r>
      <w:r w:rsidRPr="00034EF1">
        <w:rPr>
          <w:rFonts w:asciiTheme="minorHAnsi" w:hAnsiTheme="minorHAnsi"/>
          <w:sz w:val="18"/>
          <w:szCs w:val="18"/>
        </w:rPr>
        <w:t xml:space="preserve">your </w:t>
      </w:r>
      <w:r w:rsidR="009B6C85" w:rsidRPr="00034EF1">
        <w:rPr>
          <w:rFonts w:asciiTheme="minorHAnsi" w:hAnsiTheme="minorHAnsi"/>
          <w:sz w:val="18"/>
          <w:szCs w:val="18"/>
        </w:rPr>
        <w:t xml:space="preserve">module </w:t>
      </w:r>
      <w:r w:rsidRPr="00034EF1">
        <w:rPr>
          <w:rFonts w:asciiTheme="minorHAnsi" w:hAnsiTheme="minorHAnsi"/>
          <w:sz w:val="18"/>
          <w:szCs w:val="18"/>
        </w:rPr>
        <w:t>choices.</w:t>
      </w:r>
    </w:p>
    <w:p w14:paraId="6495D210" w14:textId="77777777" w:rsidR="00BC59A0" w:rsidRPr="00034EF1" w:rsidRDefault="00BC59A0" w:rsidP="00F13492">
      <w:pPr>
        <w:spacing w:line="276" w:lineRule="auto"/>
        <w:ind w:left="284" w:hanging="284"/>
        <w:jc w:val="both"/>
        <w:rPr>
          <w:rFonts w:asciiTheme="minorHAnsi" w:hAnsiTheme="minorHAnsi"/>
          <w:sz w:val="18"/>
          <w:szCs w:val="18"/>
        </w:rPr>
      </w:pPr>
    </w:p>
    <w:p w14:paraId="62A8A0A7" w14:textId="77777777" w:rsidR="00BC59A0" w:rsidRPr="00034EF1" w:rsidRDefault="00BC59A0" w:rsidP="00F13492">
      <w:pPr>
        <w:numPr>
          <w:ilvl w:val="0"/>
          <w:numId w:val="2"/>
        </w:numPr>
        <w:spacing w:line="276" w:lineRule="auto"/>
        <w:ind w:left="142" w:hanging="142"/>
        <w:jc w:val="both"/>
        <w:rPr>
          <w:rFonts w:asciiTheme="minorHAnsi" w:hAnsiTheme="minorHAnsi"/>
          <w:sz w:val="18"/>
          <w:szCs w:val="18"/>
        </w:rPr>
      </w:pPr>
      <w:r w:rsidRPr="00034EF1">
        <w:rPr>
          <w:rFonts w:asciiTheme="minorHAnsi" w:hAnsiTheme="minorHAnsi"/>
          <w:sz w:val="18"/>
          <w:szCs w:val="18"/>
        </w:rPr>
        <w:t>Enter up to two reserve module selections in case your primary choices are not available. It is your responsibility to ensure your selections are approved by your home institution.</w:t>
      </w:r>
    </w:p>
    <w:p w14:paraId="7A2815A2" w14:textId="77777777" w:rsidR="006912EA" w:rsidRDefault="006912EA" w:rsidP="00BC59A0">
      <w:pPr>
        <w:jc w:val="both"/>
        <w:rPr>
          <w:rFonts w:asciiTheme="minorHAnsi" w:hAnsiTheme="minorHAnsi"/>
          <w:b/>
          <w:sz w:val="20"/>
          <w:szCs w:val="20"/>
        </w:rPr>
      </w:pPr>
    </w:p>
    <w:sectPr w:rsidR="006912EA" w:rsidSect="00802D43">
      <w:headerReference w:type="default" r:id="rId13"/>
      <w:footerReference w:type="default" r:id="rId14"/>
      <w:pgSz w:w="11906" w:h="16838"/>
      <w:pgMar w:top="1440" w:right="1418" w:bottom="992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E5540" w14:textId="77777777" w:rsidR="000C04F2" w:rsidRDefault="000C04F2">
      <w:r>
        <w:separator/>
      </w:r>
    </w:p>
  </w:endnote>
  <w:endnote w:type="continuationSeparator" w:id="0">
    <w:p w14:paraId="753A323C" w14:textId="77777777" w:rsidR="000C04F2" w:rsidRDefault="000C04F2">
      <w:r>
        <w:continuationSeparator/>
      </w:r>
    </w:p>
  </w:endnote>
  <w:endnote w:type="continuationNotice" w:id="1">
    <w:p w14:paraId="05BB155B" w14:textId="77777777" w:rsidR="000C04F2" w:rsidRDefault="000C04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i/>
        <w:sz w:val="16"/>
        <w:szCs w:val="16"/>
      </w:rPr>
      <w:id w:val="-2059079391"/>
      <w:docPartObj>
        <w:docPartGallery w:val="Page Numbers (Bottom of Page)"/>
        <w:docPartUnique/>
      </w:docPartObj>
    </w:sdtPr>
    <w:sdtEndPr/>
    <w:sdtContent>
      <w:p w14:paraId="0F72C8DC" w14:textId="6E60BE3C" w:rsidR="006D483C" w:rsidRPr="00E960A8" w:rsidRDefault="006D483C" w:rsidP="00E960A8">
        <w:pPr>
          <w:pStyle w:val="Footer"/>
          <w:jc w:val="center"/>
          <w:rPr>
            <w:rFonts w:asciiTheme="minorHAnsi" w:hAnsiTheme="minorHAnsi"/>
            <w:i/>
            <w:sz w:val="16"/>
            <w:szCs w:val="16"/>
          </w:rPr>
        </w:pPr>
        <w:r>
          <w:rPr>
            <w:rFonts w:asciiTheme="minorHAnsi" w:hAnsiTheme="minorHAnsi"/>
            <w:i/>
            <w:noProof/>
            <w:sz w:val="16"/>
            <w:szCs w:val="16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4CCADE13" wp14:editId="7E4630A8">
                  <wp:simplePos x="0" y="0"/>
                  <wp:positionH relativeFrom="column">
                    <wp:posOffset>5600065</wp:posOffset>
                  </wp:positionH>
                  <wp:positionV relativeFrom="paragraph">
                    <wp:posOffset>26035</wp:posOffset>
                  </wp:positionV>
                  <wp:extent cx="314325" cy="314325"/>
                  <wp:effectExtent l="0" t="0" r="28575" b="28575"/>
                  <wp:wrapNone/>
                  <wp:docPr id="7" name="Rectangle 7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4325" cy="314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38BEE8E" w14:textId="77777777" w:rsidR="006D483C" w:rsidRPr="00F0178E" w:rsidRDefault="006D483C">
                              <w:pPr>
                                <w:pStyle w:val="Footer"/>
                                <w:jc w:val="center"/>
                                <w:rPr>
                                  <w:rFonts w:asciiTheme="minorHAnsi" w:hAnsiTheme="minorHAnsi"/>
                                  <w:b/>
                                  <w:sz w:val="16"/>
                                  <w:szCs w:val="16"/>
                                </w:rPr>
                              </w:pPr>
                              <w:r w:rsidRPr="00F0178E">
                                <w:rPr>
                                  <w:rFonts w:asciiTheme="minorHAnsi" w:hAnsiTheme="minorHAnsi"/>
                                  <w:b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F0178E">
                                <w:rPr>
                                  <w:rFonts w:asciiTheme="minorHAnsi" w:hAnsiTheme="minorHAnsi"/>
                                  <w:b/>
                                  <w:sz w:val="16"/>
                                  <w:szCs w:val="16"/>
                                </w:rPr>
                                <w:instrText xml:space="preserve"> PAGE    \* MERGEFORMAT </w:instrText>
                              </w:r>
                              <w:r w:rsidRPr="00F0178E">
                                <w:rPr>
                                  <w:rFonts w:asciiTheme="minorHAnsi" w:hAnsiTheme="minorHAnsi"/>
                                  <w:b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 w:rsidRPr="00F0178E">
                                <w:rPr>
                                  <w:rFonts w:asciiTheme="minorHAnsi" w:hAnsiTheme="minorHAnsi"/>
                                  <w:b/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4CCADE13" id="Rectangle 78" o:spid="_x0000_s1026" style="position:absolute;left:0;text-align:left;margin-left:440.95pt;margin-top:2.05pt;width:24.75pt;height:2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" filled="f" strokecolor="#7f7f7f">
                  <v:textbox>
                    <w:txbxContent>
                      <w:p w14:paraId="238BEE8E" w14:textId="77777777" w:rsidR="006D483C" w:rsidRPr="00F0178E" w:rsidRDefault="006D483C">
                        <w:pPr>
                          <w:pStyle w:val="Footer"/>
                          <w:jc w:val="center"/>
                          <w:rPr>
                            <w:rFonts w:asciiTheme="minorHAnsi" w:hAnsiTheme="minorHAnsi"/>
                            <w:b/>
                            <w:sz w:val="16"/>
                            <w:szCs w:val="16"/>
                          </w:rPr>
                        </w:pPr>
                        <w:r w:rsidRPr="00F0178E">
                          <w:rPr>
                            <w:rFonts w:asciiTheme="minorHAnsi" w:hAnsiTheme="minorHAnsi"/>
                            <w:b/>
                            <w:sz w:val="16"/>
                            <w:szCs w:val="16"/>
                          </w:rPr>
                          <w:fldChar w:fldCharType="begin"/>
                        </w:r>
                        <w:r w:rsidRPr="00F0178E">
                          <w:rPr>
                            <w:rFonts w:asciiTheme="minorHAnsi" w:hAnsiTheme="minorHAnsi"/>
                            <w:b/>
                            <w:sz w:val="16"/>
                            <w:szCs w:val="16"/>
                          </w:rPr>
                          <w:instrText xml:space="preserve"> PAGE    \* MERGEFORMAT </w:instrText>
                        </w:r>
                        <w:r w:rsidRPr="00F0178E">
                          <w:rPr>
                            <w:rFonts w:asciiTheme="minorHAnsi" w:hAnsiTheme="minorHAnsi"/>
                            <w:b/>
                            <w:sz w:val="16"/>
                            <w:szCs w:val="16"/>
                          </w:rPr>
                          <w:fldChar w:fldCharType="separate"/>
                        </w:r>
                        <w:r>
                          <w:rPr>
                            <w:rFonts w:asciiTheme="minorHAnsi" w:hAnsiTheme="minorHAnsi"/>
                            <w:b/>
                            <w:noProof/>
                            <w:sz w:val="16"/>
                            <w:szCs w:val="16"/>
                          </w:rPr>
                          <w:t>1</w:t>
                        </w:r>
                        <w:r w:rsidRPr="00F0178E">
                          <w:rPr>
                            <w:rFonts w:asciiTheme="minorHAnsi" w:hAnsiTheme="minorHAnsi"/>
                            <w:b/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</v:rect>
              </w:pict>
            </mc:Fallback>
          </mc:AlternateContent>
        </w:r>
        <w:r>
          <w:rPr>
            <w:rFonts w:asciiTheme="minorHAnsi" w:hAnsiTheme="minorHAnsi"/>
            <w:i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ED449" w14:textId="77777777" w:rsidR="000C04F2" w:rsidRDefault="000C04F2">
      <w:r>
        <w:separator/>
      </w:r>
    </w:p>
  </w:footnote>
  <w:footnote w:type="continuationSeparator" w:id="0">
    <w:p w14:paraId="18A132F7" w14:textId="77777777" w:rsidR="000C04F2" w:rsidRDefault="000C04F2">
      <w:r>
        <w:continuationSeparator/>
      </w:r>
    </w:p>
  </w:footnote>
  <w:footnote w:type="continuationNotice" w:id="1">
    <w:p w14:paraId="038C22A5" w14:textId="77777777" w:rsidR="000C04F2" w:rsidRDefault="000C04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108" w:type="dxa"/>
      <w:tblLook w:val="04A0" w:firstRow="1" w:lastRow="0" w:firstColumn="1" w:lastColumn="0" w:noHBand="0" w:noVBand="1"/>
    </w:tblPr>
    <w:tblGrid>
      <w:gridCol w:w="3436"/>
      <w:gridCol w:w="2552"/>
      <w:gridCol w:w="3651"/>
    </w:tblGrid>
    <w:tr w:rsidR="006D483C" w14:paraId="34AC84F8" w14:textId="77777777" w:rsidTr="00BC59A0">
      <w:tc>
        <w:tcPr>
          <w:tcW w:w="1782" w:type="pct"/>
          <w:vAlign w:val="center"/>
        </w:tcPr>
        <w:p w14:paraId="783A6EB5" w14:textId="77777777" w:rsidR="006D483C" w:rsidRDefault="006D483C" w:rsidP="00497EA5">
          <w:pPr>
            <w:pStyle w:val="Heading1"/>
            <w:jc w:val="left"/>
            <w:rPr>
              <w:rFonts w:asciiTheme="minorHAnsi" w:eastAsia="SimSun" w:hAnsiTheme="minorHAnsi" w:cstheme="minorHAnsi"/>
              <w:sz w:val="32"/>
              <w:szCs w:val="32"/>
            </w:rPr>
          </w:pPr>
          <w:r>
            <w:rPr>
              <w:rFonts w:ascii="Lucida Sans" w:hAnsi="Lucida Sans"/>
              <w:b w:val="0"/>
              <w:noProof/>
              <w:sz w:val="28"/>
              <w:lang w:eastAsia="en-GB"/>
            </w:rPr>
            <w:drawing>
              <wp:inline distT="0" distB="0" distL="0" distR="0" wp14:anchorId="37A9F0A5" wp14:editId="0D81BE17">
                <wp:extent cx="1833102" cy="361950"/>
                <wp:effectExtent l="0" t="0" r="0" b="0"/>
                <wp:docPr id="2" name="Picture 2" descr="Uni-Bradford_Logo_BLACK_BAD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ni-Bradford_Logo_BLACK_BAD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5811" cy="362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4B61A4D" w14:textId="77777777" w:rsidR="006D483C" w:rsidRDefault="006D483C" w:rsidP="00497EA5">
          <w:pPr>
            <w:rPr>
              <w:rFonts w:cstheme="minorHAnsi"/>
              <w:b/>
              <w:color w:val="D52B1E"/>
            </w:rPr>
          </w:pPr>
        </w:p>
        <w:p w14:paraId="091BE241" w14:textId="7EA285D7" w:rsidR="006D483C" w:rsidRPr="00BC59A0" w:rsidRDefault="006D483C" w:rsidP="00BC59A0">
          <w:pPr>
            <w:rPr>
              <w:rFonts w:asciiTheme="minorHAnsi" w:eastAsia="Times New Roman" w:hAnsiTheme="minorHAnsi"/>
              <w:sz w:val="8"/>
              <w:szCs w:val="8"/>
            </w:rPr>
          </w:pPr>
          <w:r w:rsidRPr="003A450E">
            <w:rPr>
              <w:rFonts w:asciiTheme="minorHAnsi" w:hAnsiTheme="minorHAnsi" w:cstheme="minorHAnsi"/>
              <w:b/>
              <w:color w:val="FF0000"/>
              <w:sz w:val="18"/>
              <w:szCs w:val="18"/>
            </w:rPr>
            <w:t xml:space="preserve">Incoming Exchange, ISEP and Visiting Students Module List &amp; Selection Form </w:t>
          </w:r>
        </w:p>
      </w:tc>
      <w:tc>
        <w:tcPr>
          <w:tcW w:w="1324" w:type="pct"/>
          <w:vAlign w:val="center"/>
          <w:hideMark/>
        </w:tcPr>
        <w:p w14:paraId="0DC388D8" w14:textId="77777777" w:rsidR="006D483C" w:rsidRDefault="006D483C" w:rsidP="00497EA5">
          <w:pPr>
            <w:pStyle w:val="Header"/>
            <w:jc w:val="center"/>
            <w:rPr>
              <w:sz w:val="8"/>
              <w:szCs w:val="8"/>
            </w:rPr>
          </w:pPr>
          <w:r>
            <w:rPr>
              <w:noProof/>
              <w:sz w:val="8"/>
              <w:szCs w:val="8"/>
              <w:lang w:eastAsia="en-GB"/>
            </w:rPr>
            <w:drawing>
              <wp:inline distT="0" distB="0" distL="0" distR="0" wp14:anchorId="45662B28" wp14:editId="7B927D36">
                <wp:extent cx="981075" cy="495300"/>
                <wp:effectExtent l="0" t="0" r="9525" b="0"/>
                <wp:docPr id="4" name="Picture 4" descr="Resultado de imagem para UUK Standout Campaig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Resultado de imagem para UUK Standout Campaig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94" w:type="pct"/>
          <w:vAlign w:val="center"/>
          <w:hideMark/>
        </w:tcPr>
        <w:p w14:paraId="216586E9" w14:textId="31E1153F" w:rsidR="006D483C" w:rsidRDefault="003A450E" w:rsidP="00497EA5">
          <w:pPr>
            <w:ind w:left="76" w:right="-108"/>
            <w:jc w:val="center"/>
            <w:rPr>
              <w:rFonts w:ascii="Calibri" w:hAnsi="Calibri" w:cs="Arial"/>
            </w:rPr>
          </w:pPr>
          <w:r>
            <w:rPr>
              <w:rFonts w:ascii="Calibri" w:hAnsi="Calibri" w:cs="Arial"/>
              <w:noProof/>
              <w:lang w:eastAsia="en-GB"/>
            </w:rPr>
            <w:drawing>
              <wp:inline distT="0" distB="0" distL="0" distR="0" wp14:anchorId="22F8D566" wp14:editId="50572D8C">
                <wp:extent cx="1307684" cy="370248"/>
                <wp:effectExtent l="0" t="0" r="6985" b="0"/>
                <wp:docPr id="1" name="Picture 1" descr="Erasmus+ fla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+ fla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5018" cy="3978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EF55436" w14:textId="61AF1160" w:rsidR="006D483C" w:rsidRDefault="006D483C" w:rsidP="00497EA5">
          <w:pPr>
            <w:ind w:left="76" w:right="-108"/>
            <w:jc w:val="center"/>
            <w:rPr>
              <w:rFonts w:ascii="Calibri" w:hAnsi="Calibri" w:cs="Arial"/>
            </w:rPr>
          </w:pPr>
          <w:r>
            <w:rPr>
              <w:noProof/>
              <w:lang w:eastAsia="en-GB"/>
            </w:rPr>
            <w:drawing>
              <wp:inline distT="0" distB="0" distL="0" distR="0" wp14:anchorId="05D93846" wp14:editId="78C648E5">
                <wp:extent cx="633909" cy="633909"/>
                <wp:effectExtent l="0" t="0" r="0" b="0"/>
                <wp:docPr id="5" name="Picture 5" descr="\\j05s15\COMMON\LSS\common\Careers\COMMON\35. ERASMUS &amp; INTERNATIONAL EXCHANGES\10.ISEP\ISEP 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\\j05s15\COMMON\LSS\common\Careers\COMMON\35. ERASMUS &amp; INTERNATIONAL EXCHANGES\10.ISEP\ISEP 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2231" cy="6422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975E067" w14:textId="77777777" w:rsidR="006D483C" w:rsidRPr="003A450E" w:rsidRDefault="006D483C" w:rsidP="00BC59A0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99F"/>
    <w:multiLevelType w:val="hybridMultilevel"/>
    <w:tmpl w:val="6A34BA5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9790F"/>
    <w:multiLevelType w:val="hybridMultilevel"/>
    <w:tmpl w:val="71D67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97EA8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BC912E1"/>
    <w:multiLevelType w:val="hybridMultilevel"/>
    <w:tmpl w:val="C0749554"/>
    <w:lvl w:ilvl="0" w:tplc="0AE674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E04AA1"/>
    <w:multiLevelType w:val="hybridMultilevel"/>
    <w:tmpl w:val="2FC8568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31A41717"/>
    <w:multiLevelType w:val="hybridMultilevel"/>
    <w:tmpl w:val="1B828E8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143481"/>
    <w:multiLevelType w:val="hybridMultilevel"/>
    <w:tmpl w:val="DB8E900C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6056317"/>
    <w:multiLevelType w:val="hybridMultilevel"/>
    <w:tmpl w:val="459029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B47D37"/>
    <w:multiLevelType w:val="hybridMultilevel"/>
    <w:tmpl w:val="E952939C"/>
    <w:lvl w:ilvl="0" w:tplc="F8769216">
      <w:numFmt w:val="bullet"/>
      <w:lvlText w:val="-"/>
      <w:lvlJc w:val="left"/>
      <w:pPr>
        <w:ind w:left="1800" w:hanging="360"/>
      </w:pPr>
      <w:rPr>
        <w:rFonts w:ascii="Calibri" w:eastAsia="SimSu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ECC61F3"/>
    <w:multiLevelType w:val="hybridMultilevel"/>
    <w:tmpl w:val="C116F2DE"/>
    <w:lvl w:ilvl="0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70868196">
    <w:abstractNumId w:val="1"/>
  </w:num>
  <w:num w:numId="2" w16cid:durableId="414937493">
    <w:abstractNumId w:val="7"/>
  </w:num>
  <w:num w:numId="3" w16cid:durableId="1756633449">
    <w:abstractNumId w:val="2"/>
  </w:num>
  <w:num w:numId="4" w16cid:durableId="515535671">
    <w:abstractNumId w:val="9"/>
  </w:num>
  <w:num w:numId="5" w16cid:durableId="1315337571">
    <w:abstractNumId w:val="4"/>
  </w:num>
  <w:num w:numId="6" w16cid:durableId="1170564424">
    <w:abstractNumId w:val="8"/>
  </w:num>
  <w:num w:numId="7" w16cid:durableId="1647515805">
    <w:abstractNumId w:val="3"/>
  </w:num>
  <w:num w:numId="8" w16cid:durableId="1730415176">
    <w:abstractNumId w:val="6"/>
  </w:num>
  <w:num w:numId="9" w16cid:durableId="96027293">
    <w:abstractNumId w:val="5"/>
  </w:num>
  <w:num w:numId="10" w16cid:durableId="1698043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sDQ1NzQ2NTAxMzBS0lEKTi0uzszPAykwqgUAUowEMywAAAA="/>
  </w:docVars>
  <w:rsids>
    <w:rsidRoot w:val="006D603C"/>
    <w:rsid w:val="00000AD8"/>
    <w:rsid w:val="0002430B"/>
    <w:rsid w:val="00034EF1"/>
    <w:rsid w:val="000351DF"/>
    <w:rsid w:val="0005066F"/>
    <w:rsid w:val="000555B0"/>
    <w:rsid w:val="00060E33"/>
    <w:rsid w:val="00062483"/>
    <w:rsid w:val="00066415"/>
    <w:rsid w:val="00091CD6"/>
    <w:rsid w:val="00093E2E"/>
    <w:rsid w:val="00094415"/>
    <w:rsid w:val="000A67E1"/>
    <w:rsid w:val="000A7976"/>
    <w:rsid w:val="000B021B"/>
    <w:rsid w:val="000C04F2"/>
    <w:rsid w:val="000D596D"/>
    <w:rsid w:val="000E3AA4"/>
    <w:rsid w:val="000E65CA"/>
    <w:rsid w:val="000F32A4"/>
    <w:rsid w:val="000F51AB"/>
    <w:rsid w:val="000F7ADE"/>
    <w:rsid w:val="001040C7"/>
    <w:rsid w:val="0011468D"/>
    <w:rsid w:val="001165AD"/>
    <w:rsid w:val="0012189F"/>
    <w:rsid w:val="00123D5D"/>
    <w:rsid w:val="00125022"/>
    <w:rsid w:val="00126EE2"/>
    <w:rsid w:val="001273E6"/>
    <w:rsid w:val="001324F7"/>
    <w:rsid w:val="001334FF"/>
    <w:rsid w:val="00136E44"/>
    <w:rsid w:val="001409F6"/>
    <w:rsid w:val="00147B37"/>
    <w:rsid w:val="00150311"/>
    <w:rsid w:val="001532AF"/>
    <w:rsid w:val="001544AC"/>
    <w:rsid w:val="00160D00"/>
    <w:rsid w:val="001707B3"/>
    <w:rsid w:val="0017697A"/>
    <w:rsid w:val="00185CD2"/>
    <w:rsid w:val="00185CEA"/>
    <w:rsid w:val="00196770"/>
    <w:rsid w:val="001A0B61"/>
    <w:rsid w:val="001A652E"/>
    <w:rsid w:val="001B3113"/>
    <w:rsid w:val="001B53C9"/>
    <w:rsid w:val="001D386D"/>
    <w:rsid w:val="001E2DE9"/>
    <w:rsid w:val="001F674F"/>
    <w:rsid w:val="00213FD2"/>
    <w:rsid w:val="00226ED6"/>
    <w:rsid w:val="002300E7"/>
    <w:rsid w:val="00231AD9"/>
    <w:rsid w:val="00231D24"/>
    <w:rsid w:val="00235F89"/>
    <w:rsid w:val="00236E8E"/>
    <w:rsid w:val="00240CA5"/>
    <w:rsid w:val="0026159F"/>
    <w:rsid w:val="00266A53"/>
    <w:rsid w:val="0027792D"/>
    <w:rsid w:val="002B5789"/>
    <w:rsid w:val="002F2F42"/>
    <w:rsid w:val="00300CD3"/>
    <w:rsid w:val="00301C25"/>
    <w:rsid w:val="00305C36"/>
    <w:rsid w:val="00314646"/>
    <w:rsid w:val="003158E5"/>
    <w:rsid w:val="003175C4"/>
    <w:rsid w:val="00325F02"/>
    <w:rsid w:val="00332F0C"/>
    <w:rsid w:val="0034111C"/>
    <w:rsid w:val="00345760"/>
    <w:rsid w:val="003668F9"/>
    <w:rsid w:val="00373DDB"/>
    <w:rsid w:val="00374850"/>
    <w:rsid w:val="0037613D"/>
    <w:rsid w:val="00390599"/>
    <w:rsid w:val="003A25F4"/>
    <w:rsid w:val="003A28F1"/>
    <w:rsid w:val="003A450E"/>
    <w:rsid w:val="003B1B4D"/>
    <w:rsid w:val="003B33F8"/>
    <w:rsid w:val="003B4390"/>
    <w:rsid w:val="003C706D"/>
    <w:rsid w:val="003D0BC3"/>
    <w:rsid w:val="003D2686"/>
    <w:rsid w:val="003F0E37"/>
    <w:rsid w:val="003F56DA"/>
    <w:rsid w:val="0041404F"/>
    <w:rsid w:val="00415822"/>
    <w:rsid w:val="00444474"/>
    <w:rsid w:val="00456B47"/>
    <w:rsid w:val="00461F7D"/>
    <w:rsid w:val="00473BFF"/>
    <w:rsid w:val="00480473"/>
    <w:rsid w:val="004868C8"/>
    <w:rsid w:val="00490490"/>
    <w:rsid w:val="004959FC"/>
    <w:rsid w:val="004974AF"/>
    <w:rsid w:val="00497EA5"/>
    <w:rsid w:val="004A1A16"/>
    <w:rsid w:val="004B2E79"/>
    <w:rsid w:val="004C2C7B"/>
    <w:rsid w:val="004C6383"/>
    <w:rsid w:val="004D6075"/>
    <w:rsid w:val="004E5219"/>
    <w:rsid w:val="004E5EB5"/>
    <w:rsid w:val="004F3AD7"/>
    <w:rsid w:val="005037F1"/>
    <w:rsid w:val="00507DE2"/>
    <w:rsid w:val="005202F3"/>
    <w:rsid w:val="00534300"/>
    <w:rsid w:val="00545AEF"/>
    <w:rsid w:val="00546FD4"/>
    <w:rsid w:val="00572443"/>
    <w:rsid w:val="00580BCC"/>
    <w:rsid w:val="00581C6E"/>
    <w:rsid w:val="00584AAD"/>
    <w:rsid w:val="0058671B"/>
    <w:rsid w:val="005934C9"/>
    <w:rsid w:val="005A34DA"/>
    <w:rsid w:val="005A3E91"/>
    <w:rsid w:val="005B1AE0"/>
    <w:rsid w:val="005B27C0"/>
    <w:rsid w:val="005C55F1"/>
    <w:rsid w:val="005E54B8"/>
    <w:rsid w:val="005E7802"/>
    <w:rsid w:val="006031B9"/>
    <w:rsid w:val="0060425B"/>
    <w:rsid w:val="00610317"/>
    <w:rsid w:val="00617619"/>
    <w:rsid w:val="00634059"/>
    <w:rsid w:val="00634352"/>
    <w:rsid w:val="00640DDA"/>
    <w:rsid w:val="00651BAC"/>
    <w:rsid w:val="00672B2E"/>
    <w:rsid w:val="006816D5"/>
    <w:rsid w:val="00687AE7"/>
    <w:rsid w:val="006902F2"/>
    <w:rsid w:val="006912EA"/>
    <w:rsid w:val="00691D3E"/>
    <w:rsid w:val="00694EC3"/>
    <w:rsid w:val="006A781B"/>
    <w:rsid w:val="006B08CC"/>
    <w:rsid w:val="006B1DAE"/>
    <w:rsid w:val="006C18DE"/>
    <w:rsid w:val="006C31D3"/>
    <w:rsid w:val="006C3D66"/>
    <w:rsid w:val="006D483C"/>
    <w:rsid w:val="006D603C"/>
    <w:rsid w:val="006E0B1D"/>
    <w:rsid w:val="006F383C"/>
    <w:rsid w:val="00700599"/>
    <w:rsid w:val="00715DFF"/>
    <w:rsid w:val="007329A2"/>
    <w:rsid w:val="007340FF"/>
    <w:rsid w:val="00746813"/>
    <w:rsid w:val="00776C40"/>
    <w:rsid w:val="00787D45"/>
    <w:rsid w:val="00793AA4"/>
    <w:rsid w:val="00794C71"/>
    <w:rsid w:val="007D0AF6"/>
    <w:rsid w:val="007D760E"/>
    <w:rsid w:val="007E06DE"/>
    <w:rsid w:val="007F137D"/>
    <w:rsid w:val="007F3951"/>
    <w:rsid w:val="007F5B7A"/>
    <w:rsid w:val="007F63D9"/>
    <w:rsid w:val="007F7D50"/>
    <w:rsid w:val="00802D43"/>
    <w:rsid w:val="00864C31"/>
    <w:rsid w:val="0088116C"/>
    <w:rsid w:val="0088432B"/>
    <w:rsid w:val="008961AF"/>
    <w:rsid w:val="008A5B8A"/>
    <w:rsid w:val="008B03D7"/>
    <w:rsid w:val="008B412E"/>
    <w:rsid w:val="008B465E"/>
    <w:rsid w:val="008C0DAC"/>
    <w:rsid w:val="008C2F3C"/>
    <w:rsid w:val="008C64CD"/>
    <w:rsid w:val="008E4008"/>
    <w:rsid w:val="008F5A88"/>
    <w:rsid w:val="00901696"/>
    <w:rsid w:val="00904FD9"/>
    <w:rsid w:val="00927B16"/>
    <w:rsid w:val="00932FBF"/>
    <w:rsid w:val="009333E8"/>
    <w:rsid w:val="0093467A"/>
    <w:rsid w:val="00936F1C"/>
    <w:rsid w:val="00937340"/>
    <w:rsid w:val="009440F4"/>
    <w:rsid w:val="00953247"/>
    <w:rsid w:val="00955C23"/>
    <w:rsid w:val="0098179D"/>
    <w:rsid w:val="009A1CBE"/>
    <w:rsid w:val="009B6C85"/>
    <w:rsid w:val="009C6E5D"/>
    <w:rsid w:val="009E4D0F"/>
    <w:rsid w:val="00A05071"/>
    <w:rsid w:val="00A32F06"/>
    <w:rsid w:val="00A57099"/>
    <w:rsid w:val="00A577D6"/>
    <w:rsid w:val="00A8042A"/>
    <w:rsid w:val="00A944F4"/>
    <w:rsid w:val="00A953D5"/>
    <w:rsid w:val="00AA35E8"/>
    <w:rsid w:val="00AA46B2"/>
    <w:rsid w:val="00AD1FDC"/>
    <w:rsid w:val="00AD513D"/>
    <w:rsid w:val="00AD5303"/>
    <w:rsid w:val="00AD6A62"/>
    <w:rsid w:val="00AD6C76"/>
    <w:rsid w:val="00AE3593"/>
    <w:rsid w:val="00AE3C6A"/>
    <w:rsid w:val="00AF4AAB"/>
    <w:rsid w:val="00AF62BC"/>
    <w:rsid w:val="00AF768B"/>
    <w:rsid w:val="00B0005F"/>
    <w:rsid w:val="00B04494"/>
    <w:rsid w:val="00B16148"/>
    <w:rsid w:val="00B16973"/>
    <w:rsid w:val="00B2657D"/>
    <w:rsid w:val="00B34087"/>
    <w:rsid w:val="00B35C3A"/>
    <w:rsid w:val="00B751E4"/>
    <w:rsid w:val="00B82813"/>
    <w:rsid w:val="00B951FE"/>
    <w:rsid w:val="00BA3101"/>
    <w:rsid w:val="00BB127E"/>
    <w:rsid w:val="00BB43D8"/>
    <w:rsid w:val="00BC59A0"/>
    <w:rsid w:val="00BC6CC2"/>
    <w:rsid w:val="00BE0751"/>
    <w:rsid w:val="00BE4337"/>
    <w:rsid w:val="00BF16C8"/>
    <w:rsid w:val="00BF1E6C"/>
    <w:rsid w:val="00C052E0"/>
    <w:rsid w:val="00C126B5"/>
    <w:rsid w:val="00C15CA5"/>
    <w:rsid w:val="00C25769"/>
    <w:rsid w:val="00C36177"/>
    <w:rsid w:val="00C40E34"/>
    <w:rsid w:val="00C41D46"/>
    <w:rsid w:val="00C44939"/>
    <w:rsid w:val="00C55995"/>
    <w:rsid w:val="00C66723"/>
    <w:rsid w:val="00C71C3D"/>
    <w:rsid w:val="00C761E6"/>
    <w:rsid w:val="00C8643A"/>
    <w:rsid w:val="00CA24BC"/>
    <w:rsid w:val="00CB1052"/>
    <w:rsid w:val="00CC67B6"/>
    <w:rsid w:val="00CE0CFD"/>
    <w:rsid w:val="00CE3730"/>
    <w:rsid w:val="00CF6D15"/>
    <w:rsid w:val="00D22680"/>
    <w:rsid w:val="00D22F52"/>
    <w:rsid w:val="00D316E3"/>
    <w:rsid w:val="00D36925"/>
    <w:rsid w:val="00D4268F"/>
    <w:rsid w:val="00D4585D"/>
    <w:rsid w:val="00D57C2C"/>
    <w:rsid w:val="00D62B75"/>
    <w:rsid w:val="00D63531"/>
    <w:rsid w:val="00D9036D"/>
    <w:rsid w:val="00DA570E"/>
    <w:rsid w:val="00DC37C6"/>
    <w:rsid w:val="00DD4A30"/>
    <w:rsid w:val="00DF28BF"/>
    <w:rsid w:val="00DF5A3B"/>
    <w:rsid w:val="00E10378"/>
    <w:rsid w:val="00E142B0"/>
    <w:rsid w:val="00E17FFD"/>
    <w:rsid w:val="00E33DC5"/>
    <w:rsid w:val="00E358B6"/>
    <w:rsid w:val="00E35B3D"/>
    <w:rsid w:val="00E373B8"/>
    <w:rsid w:val="00E45873"/>
    <w:rsid w:val="00E7351E"/>
    <w:rsid w:val="00E943D2"/>
    <w:rsid w:val="00E94F6A"/>
    <w:rsid w:val="00E960A8"/>
    <w:rsid w:val="00EA6448"/>
    <w:rsid w:val="00EB5282"/>
    <w:rsid w:val="00EC0BC5"/>
    <w:rsid w:val="00ED6E95"/>
    <w:rsid w:val="00EF0F44"/>
    <w:rsid w:val="00EF7C66"/>
    <w:rsid w:val="00F0178E"/>
    <w:rsid w:val="00F11EC9"/>
    <w:rsid w:val="00F13492"/>
    <w:rsid w:val="00F20C57"/>
    <w:rsid w:val="00F4741B"/>
    <w:rsid w:val="00F53B25"/>
    <w:rsid w:val="00F54082"/>
    <w:rsid w:val="00F55B08"/>
    <w:rsid w:val="00F67EFC"/>
    <w:rsid w:val="00F70B04"/>
    <w:rsid w:val="00F75D9A"/>
    <w:rsid w:val="00F8733B"/>
    <w:rsid w:val="00F90105"/>
    <w:rsid w:val="00F96F14"/>
    <w:rsid w:val="00FA0822"/>
    <w:rsid w:val="00FA5395"/>
    <w:rsid w:val="00FB0E82"/>
    <w:rsid w:val="00FB40EA"/>
    <w:rsid w:val="00FC1056"/>
    <w:rsid w:val="00FC1C20"/>
    <w:rsid w:val="00FC282F"/>
    <w:rsid w:val="00FD038F"/>
    <w:rsid w:val="00FD0772"/>
    <w:rsid w:val="00FF15E0"/>
    <w:rsid w:val="00FF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D88ED"/>
  <w15:docId w15:val="{74EBB66B-C9F8-4253-BBF1-CE0239EC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497EA5"/>
    <w:pPr>
      <w:keepNext/>
      <w:jc w:val="center"/>
      <w:outlineLvl w:val="0"/>
    </w:pPr>
    <w:rPr>
      <w:rFonts w:eastAsia="Times New Roma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D6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D53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005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0059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6031B9"/>
    <w:rPr>
      <w:sz w:val="24"/>
      <w:szCs w:val="24"/>
    </w:rPr>
  </w:style>
  <w:style w:type="character" w:styleId="Hyperlink">
    <w:name w:val="Hyperlink"/>
    <w:rsid w:val="00A577D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697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960A8"/>
    <w:pPr>
      <w:ind w:left="720"/>
    </w:pPr>
  </w:style>
  <w:style w:type="character" w:styleId="FollowedHyperlink">
    <w:name w:val="FollowedHyperlink"/>
    <w:basedOn w:val="DefaultParagraphFont"/>
    <w:rsid w:val="0058671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97EA5"/>
    <w:rPr>
      <w:rFonts w:eastAsia="Times New Roman"/>
      <w:b/>
      <w:bCs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B6C85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4AA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4AAB"/>
    <w:rPr>
      <w:i/>
      <w:iCs/>
      <w:color w:val="4472C4" w:themeColor="accent1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qFormat/>
    <w:rsid w:val="00AF4A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F4AAB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F0178E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A310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266A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66A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66A5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66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66A53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2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yabroad@brafdord.ac.u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radford.ac.uk/exchanges/modules-available-to-exchange-students/" TargetMode="External"/><Relationship Id="rId12" Type="http://schemas.openxmlformats.org/officeDocument/2006/relationships/hyperlink" Target="https://www.bradford.ac.uk/teaching-quality/modul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ad.ac.uk/course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brad.ac.uk/cours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radford.ac.uk/new-students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3</Words>
  <Characters>505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Selection Modules &amp; Guidelines</vt:lpstr>
    </vt:vector>
  </TitlesOfParts>
  <Company>University of Bradford</Company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Selection Modules &amp; Guidelines</dc:title>
  <dc:subject/>
  <dc:creator>Carlos Santos e Sousa</dc:creator>
  <cp:keywords>Inbound Exchange Students</cp:keywords>
  <cp:lastModifiedBy>Harry Nevard</cp:lastModifiedBy>
  <cp:revision>2</cp:revision>
  <cp:lastPrinted>2017-10-20T20:30:00Z</cp:lastPrinted>
  <dcterms:created xsi:type="dcterms:W3CDTF">2023-05-15T10:44:00Z</dcterms:created>
  <dcterms:modified xsi:type="dcterms:W3CDTF">2023-05-15T10:44:00Z</dcterms:modified>
</cp:coreProperties>
</file>